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22DAA6" w14:textId="59C8B08F" w:rsidR="00D33384" w:rsidRDefault="00437A69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  <w:r w:rsidRPr="00D9533D">
        <w:rPr>
          <w:rFonts w:ascii="Arial" w:hAnsi="Arial" w:cs="Arial"/>
          <w:noProof/>
          <w:color w:val="000000" w:themeColor="text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CC88007" wp14:editId="032A3552">
                <wp:simplePos x="0" y="0"/>
                <wp:positionH relativeFrom="margin">
                  <wp:align>center</wp:align>
                </wp:positionH>
                <wp:positionV relativeFrom="paragraph">
                  <wp:posOffset>-68769</wp:posOffset>
                </wp:positionV>
                <wp:extent cx="4603750" cy="8223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3750" cy="822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466F39" w14:textId="1E1B16AF" w:rsidR="00D105AD" w:rsidRPr="00C02342" w:rsidRDefault="00D105AD" w:rsidP="00896091">
                            <w:pPr>
                              <w:spacing w:after="0" w:line="240" w:lineRule="auto"/>
                              <w:jc w:val="center"/>
                              <w:rPr>
                                <w:rFonts w:ascii="Gotham Rounded Book" w:hAnsi="Gotham Rounded Book" w:cs="Arial"/>
                                <w:color w:val="004C97"/>
                                <w:sz w:val="28"/>
                                <w:szCs w:val="28"/>
                              </w:rPr>
                            </w:pPr>
                            <w:r w:rsidRPr="00C02342">
                              <w:rPr>
                                <w:rFonts w:ascii="Gotham Rounded Book" w:hAnsi="Gotham Rounded Book" w:cs="Arial"/>
                                <w:color w:val="004C97"/>
                                <w:sz w:val="28"/>
                                <w:szCs w:val="28"/>
                              </w:rPr>
                              <w:t>FIVE DAY FORTNIGHT (GR</w:t>
                            </w:r>
                            <w:r w:rsidR="0047456D">
                              <w:rPr>
                                <w:rFonts w:ascii="Gotham Rounded Book" w:hAnsi="Gotham Rounded Book" w:cs="Arial"/>
                                <w:color w:val="004C97"/>
                                <w:sz w:val="28"/>
                                <w:szCs w:val="28"/>
                              </w:rPr>
                              <w:t>EEN &amp; RED</w:t>
                            </w:r>
                            <w:r w:rsidRPr="00C02342">
                              <w:rPr>
                                <w:rFonts w:ascii="Gotham Rounded Book" w:hAnsi="Gotham Rounded Book" w:cs="Arial"/>
                                <w:color w:val="004C97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744E8D10" w14:textId="5DE97165" w:rsidR="000F48CB" w:rsidRPr="00C02342" w:rsidRDefault="00E605DA" w:rsidP="00896091">
                            <w:pPr>
                              <w:spacing w:after="0" w:line="240" w:lineRule="auto"/>
                              <w:jc w:val="center"/>
                              <w:rPr>
                                <w:rFonts w:ascii="Gotham Rounded Book" w:hAnsi="Gotham Rounded Book" w:cs="Arial"/>
                                <w:color w:val="004C97"/>
                                <w:sz w:val="28"/>
                                <w:szCs w:val="28"/>
                              </w:rPr>
                            </w:pPr>
                            <w:r w:rsidRPr="00C02342">
                              <w:rPr>
                                <w:rFonts w:ascii="Gotham Rounded Book" w:hAnsi="Gotham Rounded Book" w:cs="Arial"/>
                                <w:color w:val="004C97"/>
                                <w:sz w:val="28"/>
                                <w:szCs w:val="28"/>
                              </w:rPr>
                              <w:t xml:space="preserve">C&amp;K </w:t>
                            </w:r>
                            <w:r w:rsidR="0047456D">
                              <w:rPr>
                                <w:rFonts w:ascii="Gotham Rounded Book" w:hAnsi="Gotham Rounded Book" w:cs="Arial"/>
                                <w:color w:val="004C97"/>
                                <w:sz w:val="28"/>
                                <w:szCs w:val="28"/>
                              </w:rPr>
                              <w:t xml:space="preserve">Albany Creek </w:t>
                            </w:r>
                            <w:r w:rsidRPr="00C02342">
                              <w:rPr>
                                <w:rFonts w:ascii="Gotham Rounded Book" w:hAnsi="Gotham Rounded Book" w:cs="Arial"/>
                                <w:color w:val="004C97"/>
                                <w:sz w:val="28"/>
                                <w:szCs w:val="28"/>
                              </w:rPr>
                              <w:t>Community Kindergarten</w:t>
                            </w:r>
                          </w:p>
                          <w:p w14:paraId="2D496D44" w14:textId="01ACE722" w:rsidR="000F48CB" w:rsidRPr="00896091" w:rsidRDefault="00E605DA" w:rsidP="00896091">
                            <w:pPr>
                              <w:spacing w:after="0" w:line="240" w:lineRule="auto"/>
                              <w:jc w:val="center"/>
                              <w:rPr>
                                <w:rFonts w:ascii="Gotham Rounded Book" w:hAnsi="Gotham Rounded Book" w:cs="Arial"/>
                                <w:color w:val="004C97"/>
                                <w:sz w:val="24"/>
                                <w:szCs w:val="24"/>
                              </w:rPr>
                            </w:pPr>
                            <w:r w:rsidRPr="00896091">
                              <w:rPr>
                                <w:rFonts w:ascii="Gotham Rounded Book" w:hAnsi="Gotham Rounded Book" w:cs="Arial"/>
                                <w:color w:val="004C97"/>
                                <w:sz w:val="24"/>
                                <w:szCs w:val="24"/>
                              </w:rPr>
                              <w:t xml:space="preserve">P: 07 </w:t>
                            </w:r>
                            <w:r w:rsidR="0047456D">
                              <w:rPr>
                                <w:rFonts w:ascii="Gotham Rounded Book" w:hAnsi="Gotham Rounded Book" w:cs="Arial"/>
                                <w:color w:val="004C97"/>
                                <w:sz w:val="24"/>
                                <w:szCs w:val="24"/>
                              </w:rPr>
                              <w:t>3264 1838</w:t>
                            </w:r>
                            <w:r w:rsidR="00896091" w:rsidRPr="00896091">
                              <w:rPr>
                                <w:rFonts w:ascii="Gotham Rounded Book" w:hAnsi="Gotham Rounded Book" w:cs="Arial"/>
                                <w:color w:val="004C97"/>
                                <w:sz w:val="24"/>
                                <w:szCs w:val="24"/>
                              </w:rPr>
                              <w:t xml:space="preserve"> E: </w:t>
                            </w:r>
                            <w:hyperlink r:id="rId9" w:history="1">
                              <w:r w:rsidR="00FD0E92" w:rsidRPr="000C2E2D">
                                <w:rPr>
                                  <w:rStyle w:val="Hyperlink"/>
                                  <w:rFonts w:ascii="Gotham Rounded Book" w:hAnsi="Gotham Rounded Book" w:cs="Arial"/>
                                  <w:sz w:val="24"/>
                                  <w:szCs w:val="24"/>
                                </w:rPr>
                                <w:t>admin@albanycreekkindy.com.au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C8800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-5.4pt;width:362.5pt;height:64.75pt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" filled="f" stroked="f">
                <v:textbox>
                  <w:txbxContent>
                    <w:p w14:paraId="26466F39" w14:textId="1E1B16AF" w:rsidR="00D105AD" w:rsidRPr="00C02342" w:rsidRDefault="00D105AD" w:rsidP="00896091">
                      <w:pPr>
                        <w:spacing w:after="0" w:line="240" w:lineRule="auto"/>
                        <w:jc w:val="center"/>
                        <w:rPr>
                          <w:rFonts w:ascii="Gotham Rounded Book" w:hAnsi="Gotham Rounded Book" w:cs="Arial"/>
                          <w:color w:val="004C97"/>
                          <w:sz w:val="28"/>
                          <w:szCs w:val="28"/>
                        </w:rPr>
                      </w:pPr>
                      <w:r w:rsidRPr="00C02342">
                        <w:rPr>
                          <w:rFonts w:ascii="Gotham Rounded Book" w:hAnsi="Gotham Rounded Book" w:cs="Arial"/>
                          <w:color w:val="004C97"/>
                          <w:sz w:val="28"/>
                          <w:szCs w:val="28"/>
                        </w:rPr>
                        <w:t>FIVE DAY FORTNIGHT (GR</w:t>
                      </w:r>
                      <w:r w:rsidR="0047456D">
                        <w:rPr>
                          <w:rFonts w:ascii="Gotham Rounded Book" w:hAnsi="Gotham Rounded Book" w:cs="Arial"/>
                          <w:color w:val="004C97"/>
                          <w:sz w:val="28"/>
                          <w:szCs w:val="28"/>
                        </w:rPr>
                        <w:t>EEN &amp; RED</w:t>
                      </w:r>
                      <w:r w:rsidRPr="00C02342">
                        <w:rPr>
                          <w:rFonts w:ascii="Gotham Rounded Book" w:hAnsi="Gotham Rounded Book" w:cs="Arial"/>
                          <w:color w:val="004C97"/>
                          <w:sz w:val="28"/>
                          <w:szCs w:val="28"/>
                        </w:rPr>
                        <w:t>)</w:t>
                      </w:r>
                    </w:p>
                    <w:p w14:paraId="744E8D10" w14:textId="5DE97165" w:rsidR="000F48CB" w:rsidRPr="00C02342" w:rsidRDefault="00E605DA" w:rsidP="00896091">
                      <w:pPr>
                        <w:spacing w:after="0" w:line="240" w:lineRule="auto"/>
                        <w:jc w:val="center"/>
                        <w:rPr>
                          <w:rFonts w:ascii="Gotham Rounded Book" w:hAnsi="Gotham Rounded Book" w:cs="Arial"/>
                          <w:color w:val="004C97"/>
                          <w:sz w:val="28"/>
                          <w:szCs w:val="28"/>
                        </w:rPr>
                      </w:pPr>
                      <w:r w:rsidRPr="00C02342">
                        <w:rPr>
                          <w:rFonts w:ascii="Gotham Rounded Book" w:hAnsi="Gotham Rounded Book" w:cs="Arial"/>
                          <w:color w:val="004C97"/>
                          <w:sz w:val="28"/>
                          <w:szCs w:val="28"/>
                        </w:rPr>
                        <w:t xml:space="preserve">C&amp;K </w:t>
                      </w:r>
                      <w:r w:rsidR="0047456D">
                        <w:rPr>
                          <w:rFonts w:ascii="Gotham Rounded Book" w:hAnsi="Gotham Rounded Book" w:cs="Arial"/>
                          <w:color w:val="004C97"/>
                          <w:sz w:val="28"/>
                          <w:szCs w:val="28"/>
                        </w:rPr>
                        <w:t xml:space="preserve">Albany Creek </w:t>
                      </w:r>
                      <w:r w:rsidRPr="00C02342">
                        <w:rPr>
                          <w:rFonts w:ascii="Gotham Rounded Book" w:hAnsi="Gotham Rounded Book" w:cs="Arial"/>
                          <w:color w:val="004C97"/>
                          <w:sz w:val="28"/>
                          <w:szCs w:val="28"/>
                        </w:rPr>
                        <w:t>Community Kindergarten</w:t>
                      </w:r>
                    </w:p>
                    <w:p w14:paraId="2D496D44" w14:textId="01ACE722" w:rsidR="000F48CB" w:rsidRPr="00896091" w:rsidRDefault="00E605DA" w:rsidP="00896091">
                      <w:pPr>
                        <w:spacing w:after="0" w:line="240" w:lineRule="auto"/>
                        <w:jc w:val="center"/>
                        <w:rPr>
                          <w:rFonts w:ascii="Gotham Rounded Book" w:hAnsi="Gotham Rounded Book" w:cs="Arial"/>
                          <w:color w:val="004C97"/>
                          <w:sz w:val="24"/>
                          <w:szCs w:val="24"/>
                        </w:rPr>
                      </w:pPr>
                      <w:r w:rsidRPr="00896091">
                        <w:rPr>
                          <w:rFonts w:ascii="Gotham Rounded Book" w:hAnsi="Gotham Rounded Book" w:cs="Arial"/>
                          <w:color w:val="004C97"/>
                          <w:sz w:val="24"/>
                          <w:szCs w:val="24"/>
                        </w:rPr>
                        <w:t xml:space="preserve">P: 07 </w:t>
                      </w:r>
                      <w:r w:rsidR="0047456D">
                        <w:rPr>
                          <w:rFonts w:ascii="Gotham Rounded Book" w:hAnsi="Gotham Rounded Book" w:cs="Arial"/>
                          <w:color w:val="004C97"/>
                          <w:sz w:val="24"/>
                          <w:szCs w:val="24"/>
                        </w:rPr>
                        <w:t>3264 1838</w:t>
                      </w:r>
                      <w:r w:rsidR="00896091" w:rsidRPr="00896091">
                        <w:rPr>
                          <w:rFonts w:ascii="Gotham Rounded Book" w:hAnsi="Gotham Rounded Book" w:cs="Arial"/>
                          <w:color w:val="004C97"/>
                          <w:sz w:val="24"/>
                          <w:szCs w:val="24"/>
                        </w:rPr>
                        <w:t xml:space="preserve"> E: </w:t>
                      </w:r>
                      <w:hyperlink r:id="rId10" w:history="1">
                        <w:r w:rsidR="00FD0E92" w:rsidRPr="000C2E2D">
                          <w:rPr>
                            <w:rStyle w:val="Hyperlink"/>
                            <w:rFonts w:ascii="Gotham Rounded Book" w:hAnsi="Gotham Rounded Book" w:cs="Arial"/>
                            <w:sz w:val="24"/>
                            <w:szCs w:val="24"/>
                          </w:rPr>
                          <w:t>admin@albanycreekkindy.com.au</w:t>
                        </w:r>
                      </w:hyperlink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2721E53" w14:textId="77777777" w:rsidR="00310CD4" w:rsidRDefault="00310CD4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26F43B87" w14:textId="77777777" w:rsidR="00310CD4" w:rsidRDefault="00310CD4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456BB597" w14:textId="77777777" w:rsidR="00310CD4" w:rsidRDefault="00310CD4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4BA10C9E" w14:textId="5E422BBB" w:rsidR="00310CD4" w:rsidRDefault="00310CD4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1C8E6589" w14:textId="77777777" w:rsidR="00310CD4" w:rsidRDefault="00310CD4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4F345CEF" w14:textId="77777777" w:rsidR="00310CD4" w:rsidRPr="00310CD4" w:rsidRDefault="00310CD4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3CE25F3A" w14:textId="1B3F95F2" w:rsidR="007E7660" w:rsidRPr="00310CD4" w:rsidRDefault="004D2C17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  <w:r>
        <w:rPr>
          <w:rFonts w:ascii="Arial" w:hAnsi="Arial" w:cs="Arial"/>
          <w:color w:val="000000" w:themeColor="text1"/>
          <w:sz w:val="16"/>
          <w:szCs w:val="16"/>
        </w:rPr>
        <w:t>`</w:t>
      </w:r>
    </w:p>
    <w:p w14:paraId="2358A537" w14:textId="35F1EDFA" w:rsidR="00D33384" w:rsidRPr="00310CD4" w:rsidRDefault="00D33384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5F48A1DE" w14:textId="334BE2EB" w:rsidR="00D33384" w:rsidRPr="00310CD4" w:rsidRDefault="00D33384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tbl>
      <w:tblPr>
        <w:tblStyle w:val="TableGrid"/>
        <w:tblW w:w="513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"/>
        <w:gridCol w:w="417"/>
        <w:gridCol w:w="417"/>
        <w:gridCol w:w="417"/>
        <w:gridCol w:w="417"/>
        <w:gridCol w:w="417"/>
        <w:gridCol w:w="417"/>
        <w:gridCol w:w="461"/>
        <w:gridCol w:w="417"/>
        <w:gridCol w:w="417"/>
        <w:gridCol w:w="417"/>
        <w:gridCol w:w="417"/>
        <w:gridCol w:w="417"/>
        <w:gridCol w:w="417"/>
        <w:gridCol w:w="417"/>
        <w:gridCol w:w="454"/>
        <w:gridCol w:w="417"/>
        <w:gridCol w:w="417"/>
        <w:gridCol w:w="417"/>
        <w:gridCol w:w="417"/>
        <w:gridCol w:w="418"/>
        <w:gridCol w:w="418"/>
        <w:gridCol w:w="417"/>
      </w:tblGrid>
      <w:tr w:rsidR="00571251" w:rsidRPr="00D33384" w14:paraId="30CE79CF" w14:textId="05F318FF" w:rsidTr="00D00A34">
        <w:trPr>
          <w:trHeight w:val="283"/>
          <w:jc w:val="center"/>
        </w:trPr>
        <w:tc>
          <w:tcPr>
            <w:tcW w:w="216" w:type="pct"/>
            <w:vAlign w:val="center"/>
          </w:tcPr>
          <w:p w14:paraId="46BACFE0" w14:textId="7B4820A9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07C58F9B" w14:textId="1919F732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4122EEDF" w14:textId="142D0020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7432B860" w14:textId="1D6A7FA1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58D83322" w14:textId="19AEF937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792E8DB8" w14:textId="689B6F85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09FFBB0A" w14:textId="2E123887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39" w:type="pct"/>
            <w:vAlign w:val="center"/>
          </w:tcPr>
          <w:p w14:paraId="32B73764" w14:textId="77777777" w:rsidR="00D33384" w:rsidRPr="00D33384" w:rsidRDefault="00D33384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9D4B91E" w14:textId="14AEECF4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33195E9F" w14:textId="15C511A7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439FF763" w14:textId="4442F24F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4B3CEBFB" w14:textId="575694D8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4B8C2A8F" w14:textId="2F98FBA2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5B1071FC" w14:textId="1AFA558A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52C8D176" w14:textId="10B040E3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35" w:type="pct"/>
            <w:vAlign w:val="center"/>
          </w:tcPr>
          <w:p w14:paraId="525B9792" w14:textId="1B282B15" w:rsidR="00D33384" w:rsidRPr="00D33384" w:rsidRDefault="00D33384" w:rsidP="007E7660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93AFC22" w14:textId="60A5C3F6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3AFA9DCD" w14:textId="277546C9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7AE4D3DB" w14:textId="5929619D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21417402" w14:textId="2392A0A6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7CF73B6F" w14:textId="4B29C743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4AEFAB5C" w14:textId="1CCE2FB5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5A12A363" w14:textId="2D08E87B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</w:tr>
      <w:tr w:rsidR="00C1123B" w:rsidRPr="00D33384" w14:paraId="4E03FC64" w14:textId="49CB733A" w:rsidTr="00E506B5">
        <w:trPr>
          <w:trHeight w:val="283"/>
          <w:jc w:val="center"/>
        </w:trPr>
        <w:tc>
          <w:tcPr>
            <w:tcW w:w="216" w:type="pct"/>
            <w:vAlign w:val="center"/>
          </w:tcPr>
          <w:p w14:paraId="17755901" w14:textId="77777777" w:rsidR="00F8419F" w:rsidRPr="00F8419F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BE435A9" w14:textId="6C898306" w:rsidR="00F8419F" w:rsidRPr="00F8419F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CEB5402" w14:textId="5B0511D2" w:rsidR="00F8419F" w:rsidRPr="00F8419F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B02B2BB" w14:textId="42AE11E4" w:rsidR="00F8419F" w:rsidRPr="00F8419F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FC000"/>
            <w:vAlign w:val="center"/>
          </w:tcPr>
          <w:p w14:paraId="318FA041" w14:textId="7ADC72D3" w:rsidR="00F8419F" w:rsidRPr="00F8419F" w:rsidRDefault="00224CE4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0231A9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6E039BE0" w14:textId="762E04E1" w:rsidR="00F8419F" w:rsidRPr="007535A1" w:rsidRDefault="00224CE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B7FDE68" w14:textId="5E7E323C" w:rsidR="00F8419F" w:rsidRPr="007535A1" w:rsidRDefault="00224CE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</w:t>
            </w:r>
          </w:p>
        </w:tc>
        <w:tc>
          <w:tcPr>
            <w:tcW w:w="239" w:type="pct"/>
            <w:vAlign w:val="center"/>
          </w:tcPr>
          <w:p w14:paraId="13840357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4A80E5FD" w14:textId="5283B515" w:rsidR="00F8419F" w:rsidRPr="007535A1" w:rsidRDefault="00677E4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641990C1" w14:textId="5FBE99AE" w:rsidR="00F8419F" w:rsidRPr="008850E3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0BC64B66" w14:textId="2E1A8D97" w:rsidR="00F8419F" w:rsidRPr="008850E3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5CB96655" w14:textId="4BB6AA7A" w:rsidR="00F8419F" w:rsidRPr="008850E3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2EAB0265" w14:textId="39B6F53E" w:rsidR="00F8419F" w:rsidRPr="008850E3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76865711" w14:textId="3AEB2D15" w:rsidR="00F8419F" w:rsidRPr="008850E3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D7F9CE7" w14:textId="6B2D4522" w:rsidR="00F8419F" w:rsidRPr="007535A1" w:rsidRDefault="00677E4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7</w:t>
            </w:r>
          </w:p>
        </w:tc>
        <w:tc>
          <w:tcPr>
            <w:tcW w:w="235" w:type="pct"/>
            <w:vAlign w:val="center"/>
          </w:tcPr>
          <w:p w14:paraId="12A109D3" w14:textId="11459AAB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596E0E0" w14:textId="096B31BB" w:rsidR="00F8419F" w:rsidRPr="007535A1" w:rsidRDefault="00830D4B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67F3ECFE" w14:textId="705F80C9" w:rsidR="00F8419F" w:rsidRPr="008850E3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23429735" w14:textId="1ADCA585" w:rsidR="00F8419F" w:rsidRPr="008850E3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5B08EBB4" w14:textId="1DC69498" w:rsidR="00F8419F" w:rsidRPr="008850E3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03FC4109" w14:textId="663F4450" w:rsidR="00F8419F" w:rsidRPr="008850E3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4581C914" w14:textId="242C9AA3" w:rsidR="00F8419F" w:rsidRPr="008850E3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D1048EC" w14:textId="5E35366E" w:rsidR="00F8419F" w:rsidRPr="007535A1" w:rsidRDefault="00830D4B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7</w:t>
            </w:r>
          </w:p>
        </w:tc>
      </w:tr>
      <w:tr w:rsidR="00C1123B" w:rsidRPr="00D33384" w14:paraId="77C62628" w14:textId="0AC244D3" w:rsidTr="00E506B5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3352A15D" w14:textId="038D7231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04053279" w14:textId="64626B62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566DFC96" w14:textId="2EBE878A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547FDBE9" w14:textId="5E62730D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7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4824562E" w14:textId="01E4A33A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350B0910" w14:textId="3B5691F5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367894D" w14:textId="03EA2ECC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0</w:t>
            </w:r>
          </w:p>
        </w:tc>
        <w:tc>
          <w:tcPr>
            <w:tcW w:w="239" w:type="pct"/>
            <w:vAlign w:val="center"/>
          </w:tcPr>
          <w:p w14:paraId="360B0453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FB1A437" w14:textId="42C226A2" w:rsidR="00F8419F" w:rsidRPr="007535A1" w:rsidRDefault="00677E4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3CF5B76F" w14:textId="2D50E34E" w:rsidR="00F8419F" w:rsidRPr="008850E3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398AF4EB" w14:textId="3BD8C377" w:rsidR="00F8419F" w:rsidRPr="008850E3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22E29BD0" w14:textId="6B2E5017" w:rsidR="00F8419F" w:rsidRPr="008850E3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6A803621" w14:textId="544D100D" w:rsidR="00F8419F" w:rsidRPr="008850E3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53A97956" w14:textId="2AB9A858" w:rsidR="00F8419F" w:rsidRPr="008850E3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7A0C0EB" w14:textId="424EABB4" w:rsidR="00F8419F" w:rsidRPr="007535A1" w:rsidRDefault="00677E4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4</w:t>
            </w:r>
          </w:p>
        </w:tc>
        <w:tc>
          <w:tcPr>
            <w:tcW w:w="235" w:type="pct"/>
            <w:vAlign w:val="center"/>
          </w:tcPr>
          <w:p w14:paraId="48F3E417" w14:textId="5D3A04B9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D15C7B1" w14:textId="3A760449" w:rsidR="00F8419F" w:rsidRPr="007535A1" w:rsidRDefault="00830D4B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279AC6B7" w14:textId="5C8F34B1" w:rsidR="00F8419F" w:rsidRPr="008850E3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07E2EB26" w14:textId="047F1337" w:rsidR="00F8419F" w:rsidRPr="008850E3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4883DA67" w14:textId="15D0B536" w:rsidR="00F8419F" w:rsidRPr="008850E3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6228E9C5" w14:textId="48D20B4E" w:rsidR="00F8419F" w:rsidRPr="008850E3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26BEB330" w14:textId="0BEAE75F" w:rsidR="00F8419F" w:rsidRPr="008850E3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9D6F8A4" w14:textId="13C65537" w:rsidR="00F8419F" w:rsidRPr="007535A1" w:rsidRDefault="00830D4B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4</w:t>
            </w:r>
          </w:p>
        </w:tc>
      </w:tr>
      <w:tr w:rsidR="00C1123B" w:rsidRPr="00D33384" w14:paraId="46B215D5" w14:textId="5A98E391" w:rsidTr="00E506B5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4374E627" w14:textId="30240431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76AE3C68" w14:textId="4E8F46AC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1550649C" w14:textId="66B0ADEC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48306DD8" w14:textId="484FDCEB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4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04F2C1A7" w14:textId="7D8FD987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6FFBD066" w14:textId="1516D261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A76C3C1" w14:textId="14A7CF21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7</w:t>
            </w:r>
          </w:p>
        </w:tc>
        <w:tc>
          <w:tcPr>
            <w:tcW w:w="239" w:type="pct"/>
            <w:vAlign w:val="center"/>
          </w:tcPr>
          <w:p w14:paraId="29408FC4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CD82513" w14:textId="1B4FCE32" w:rsidR="00F8419F" w:rsidRPr="007535A1" w:rsidRDefault="00677E4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7B131FB1" w14:textId="7EF5F674" w:rsidR="00F8419F" w:rsidRPr="008850E3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27B3C8AE" w14:textId="48407825" w:rsidR="00F8419F" w:rsidRPr="008850E3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37268CF5" w14:textId="083F5638" w:rsidR="00F8419F" w:rsidRPr="008850E3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5CFA735C" w14:textId="789DB4C9" w:rsidR="00F8419F" w:rsidRPr="008850E3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0F2880E4" w14:textId="4EF034E8" w:rsidR="00F8419F" w:rsidRPr="008850E3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FE576F5" w14:textId="2872E095" w:rsidR="00F8419F" w:rsidRPr="007535A1" w:rsidRDefault="00677E4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1</w:t>
            </w:r>
          </w:p>
        </w:tc>
        <w:tc>
          <w:tcPr>
            <w:tcW w:w="235" w:type="pct"/>
            <w:vAlign w:val="center"/>
          </w:tcPr>
          <w:p w14:paraId="50F9CEBA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41115D76" w14:textId="6DD9AE93" w:rsidR="00F8419F" w:rsidRPr="007535A1" w:rsidRDefault="00830D4B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523B4425" w14:textId="718F11BF" w:rsidR="00F8419F" w:rsidRPr="008850E3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36ECCCAB" w14:textId="1ABB5CD9" w:rsidR="00F8419F" w:rsidRPr="008850E3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176033DF" w14:textId="28E52DF2" w:rsidR="00F8419F" w:rsidRPr="008850E3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65426776" w14:textId="2428A1F0" w:rsidR="00F8419F" w:rsidRPr="008850E3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2ABE23AD" w14:textId="3ABBC96D" w:rsidR="00F8419F" w:rsidRPr="008850E3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365F2537" w14:textId="7F42D87B" w:rsidR="00F8419F" w:rsidRPr="007535A1" w:rsidRDefault="00830D4B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1</w:t>
            </w:r>
          </w:p>
        </w:tc>
      </w:tr>
      <w:tr w:rsidR="00C1123B" w:rsidRPr="00D33384" w14:paraId="6CADBA0F" w14:textId="72E44718" w:rsidTr="00035382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7E3DE5A5" w14:textId="2A3B3700" w:rsidR="00F8419F" w:rsidRPr="007535A1" w:rsidRDefault="00111FB6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F4B083" w:themeFill="accent2" w:themeFillTint="99"/>
            <w:vAlign w:val="center"/>
          </w:tcPr>
          <w:p w14:paraId="279FE5AD" w14:textId="3BF3FE25" w:rsidR="00F8419F" w:rsidRPr="004D2C17" w:rsidRDefault="00111FB6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2C17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F4B083" w:themeFill="accent2" w:themeFillTint="99"/>
            <w:vAlign w:val="center"/>
          </w:tcPr>
          <w:p w14:paraId="3C3AE5B4" w14:textId="63CE2FF6" w:rsidR="00F8419F" w:rsidRPr="004D2C17" w:rsidRDefault="00111FB6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2C17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F4B083" w:themeFill="accent2" w:themeFillTint="99"/>
            <w:vAlign w:val="center"/>
          </w:tcPr>
          <w:p w14:paraId="3A8B0BA6" w14:textId="0970250B" w:rsidR="00F8419F" w:rsidRPr="004D2C17" w:rsidRDefault="00111FB6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2C17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216" w:type="pct"/>
            <w:shd w:val="clear" w:color="auto" w:fill="F4B083" w:themeFill="accent2" w:themeFillTint="99"/>
            <w:vAlign w:val="center"/>
          </w:tcPr>
          <w:p w14:paraId="034AB04E" w14:textId="5F765ACD" w:rsidR="00F8419F" w:rsidRPr="004D2C17" w:rsidRDefault="00111FB6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2C17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F4B083" w:themeFill="accent2" w:themeFillTint="99"/>
            <w:vAlign w:val="center"/>
          </w:tcPr>
          <w:p w14:paraId="635A615F" w14:textId="6D9B2FDA" w:rsidR="00F8419F" w:rsidRPr="004D2C17" w:rsidRDefault="00111FB6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D2C17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D566CD5" w14:textId="6FA0CED7" w:rsidR="00F8419F" w:rsidRPr="007535A1" w:rsidRDefault="00111FB6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4</w:t>
            </w:r>
          </w:p>
        </w:tc>
        <w:tc>
          <w:tcPr>
            <w:tcW w:w="239" w:type="pct"/>
            <w:vAlign w:val="center"/>
          </w:tcPr>
          <w:p w14:paraId="1799E067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5428BAA" w14:textId="6127F58A" w:rsidR="00F8419F" w:rsidRPr="007535A1" w:rsidRDefault="00677E4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64F4ADBB" w14:textId="074DE03B" w:rsidR="00F8419F" w:rsidRPr="008850E3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19B9C8E3" w14:textId="0011F22A" w:rsidR="00F8419F" w:rsidRPr="008850E3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075C59CD" w14:textId="1DE34D37" w:rsidR="00F8419F" w:rsidRPr="008850E3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7CEDBCD3" w14:textId="49E14461" w:rsidR="00F8419F" w:rsidRPr="008850E3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4771E310" w14:textId="130EDD33" w:rsidR="00F8419F" w:rsidRPr="008850E3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7720B2C1" w14:textId="47DA061B" w:rsidR="00F8419F" w:rsidRPr="007535A1" w:rsidRDefault="00677E4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8</w:t>
            </w:r>
          </w:p>
        </w:tc>
        <w:tc>
          <w:tcPr>
            <w:tcW w:w="235" w:type="pct"/>
            <w:vAlign w:val="center"/>
          </w:tcPr>
          <w:p w14:paraId="3A65207C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3C767D11" w14:textId="0B1578E8" w:rsidR="00F8419F" w:rsidRPr="007535A1" w:rsidRDefault="00830D4B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28A8BED5" w14:textId="1E935F7C" w:rsidR="00F8419F" w:rsidRPr="008850E3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545673CA" w14:textId="4BEC6F7F" w:rsidR="00F8419F" w:rsidRPr="008850E3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405E1FC3" w14:textId="2BCED77D" w:rsidR="00F8419F" w:rsidRPr="008850E3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623D8324" w14:textId="23BEF340" w:rsidR="00F8419F" w:rsidRPr="008850E3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462915F4" w14:textId="1B126168" w:rsidR="00F8419F" w:rsidRPr="008850E3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3A884B32" w14:textId="59722152" w:rsidR="00F8419F" w:rsidRPr="007535A1" w:rsidRDefault="00830D4B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8</w:t>
            </w:r>
          </w:p>
        </w:tc>
      </w:tr>
      <w:tr w:rsidR="00366216" w:rsidRPr="00D33384" w14:paraId="79DADB9E" w14:textId="0D1D06DC" w:rsidTr="001103D3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628293C" w14:textId="3CCF653F" w:rsidR="00F8419F" w:rsidRPr="00F8419F" w:rsidRDefault="00111FB6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4DC28830" w14:textId="752CA833" w:rsidR="00F8419F" w:rsidRPr="00F8419F" w:rsidRDefault="00111FB6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366216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3AEF656A" w14:textId="53268786" w:rsidR="00F8419F" w:rsidRPr="008850E3" w:rsidRDefault="00111FB6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0D127465" w14:textId="4DC09034" w:rsidR="00F8419F" w:rsidRPr="008850E3" w:rsidRDefault="00111FB6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1807F4DA" w14:textId="28959AB4" w:rsidR="00F8419F" w:rsidRPr="008850E3" w:rsidRDefault="00111FB6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0448FE7B" w14:textId="13A62C8C" w:rsidR="00F8419F" w:rsidRPr="008850E3" w:rsidRDefault="00111FB6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7F575965" w14:textId="6571FEAC" w:rsidR="00F8419F" w:rsidRPr="007535A1" w:rsidRDefault="00111FB6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1</w:t>
            </w:r>
          </w:p>
        </w:tc>
        <w:tc>
          <w:tcPr>
            <w:tcW w:w="239" w:type="pct"/>
            <w:vAlign w:val="center"/>
          </w:tcPr>
          <w:p w14:paraId="550D780B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0C31DAF" w14:textId="4C980C1A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8567453" w14:textId="00152328" w:rsidR="00F8419F" w:rsidRPr="002E0206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7B98560" w14:textId="45F2639D" w:rsidR="00F8419F" w:rsidRPr="002E0206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33E5E0F" w14:textId="7EE44CB5" w:rsidR="00F8419F" w:rsidRPr="002E0206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AAB4967" w14:textId="175FBEF5" w:rsidR="00F8419F" w:rsidRPr="002E0206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82BDA3F" w14:textId="4F2D7294" w:rsidR="00F8419F" w:rsidRPr="002E0206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56076F5" w14:textId="4D3C3E4A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35" w:type="pct"/>
            <w:vAlign w:val="center"/>
          </w:tcPr>
          <w:p w14:paraId="02B76359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0C06734" w14:textId="4AC20E8A" w:rsidR="00F8419F" w:rsidRPr="007535A1" w:rsidRDefault="00830D4B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7043F354" w14:textId="59006C6C" w:rsidR="00F8419F" w:rsidRPr="008850E3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38B94386" w14:textId="206B325C" w:rsidR="00F8419F" w:rsidRPr="008850E3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31</w:t>
            </w:r>
          </w:p>
        </w:tc>
        <w:tc>
          <w:tcPr>
            <w:tcW w:w="216" w:type="pct"/>
            <w:vAlign w:val="center"/>
          </w:tcPr>
          <w:p w14:paraId="621B0C67" w14:textId="5C2ADFDC" w:rsidR="00F8419F" w:rsidRPr="008850E3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33A79AC" w14:textId="73DAD522" w:rsidR="00F8419F" w:rsidRPr="008850E3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8437756" w14:textId="2D2F6DDE" w:rsidR="00F8419F" w:rsidRPr="008850E3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D9CD2BB" w14:textId="0F96A283" w:rsidR="00F8419F" w:rsidRPr="007535A1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00A34" w:rsidRPr="00D33384" w14:paraId="231993EF" w14:textId="77777777" w:rsidTr="00D00A34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7DC0FF6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05D2509" w14:textId="77777777" w:rsidR="00D00A34" w:rsidRPr="00366216" w:rsidRDefault="00D00A34" w:rsidP="007E7660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062ADD9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4B44707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315D8A5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8250A95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013CB67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39" w:type="pct"/>
            <w:vAlign w:val="center"/>
          </w:tcPr>
          <w:p w14:paraId="126ED6A8" w14:textId="77777777" w:rsidR="00D00A34" w:rsidRPr="00D33384" w:rsidRDefault="00D00A34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12DB344" w14:textId="77777777" w:rsidR="00D00A34" w:rsidRPr="00D33384" w:rsidRDefault="00D00A34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142FCBC" w14:textId="77777777" w:rsidR="00D00A34" w:rsidRPr="002E0206" w:rsidRDefault="00D00A34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1E66F12" w14:textId="77777777" w:rsidR="00D00A34" w:rsidRPr="002E0206" w:rsidRDefault="00D00A34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03FD6EA" w14:textId="77777777" w:rsidR="00D00A34" w:rsidRPr="002E0206" w:rsidRDefault="00D00A34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C248C85" w14:textId="77777777" w:rsidR="00D00A34" w:rsidRPr="002E0206" w:rsidRDefault="00D00A34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12FCF64" w14:textId="77777777" w:rsidR="00D00A34" w:rsidRPr="002E0206" w:rsidRDefault="00D00A34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233F995" w14:textId="77777777" w:rsidR="00D00A34" w:rsidRPr="00D33384" w:rsidRDefault="00D00A34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35" w:type="pct"/>
            <w:vAlign w:val="center"/>
          </w:tcPr>
          <w:p w14:paraId="5EFAA331" w14:textId="77777777" w:rsidR="00D00A34" w:rsidRPr="00D33384" w:rsidRDefault="00D00A34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0537560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CCAD744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CB11B0C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167A946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0D5BD77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2D272AB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E85EE73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30D4B" w:rsidRPr="00D33384" w14:paraId="149F1918" w14:textId="77777777" w:rsidTr="00D00A34">
        <w:trPr>
          <w:trHeight w:val="283"/>
          <w:jc w:val="center"/>
        </w:trPr>
        <w:tc>
          <w:tcPr>
            <w:tcW w:w="216" w:type="pct"/>
            <w:vAlign w:val="center"/>
          </w:tcPr>
          <w:p w14:paraId="139AAB2D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FA5A8CD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14996F2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F30668D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EDB289B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8B1B194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3F64A91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39" w:type="pct"/>
            <w:vAlign w:val="center"/>
          </w:tcPr>
          <w:p w14:paraId="6A97614F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C7CFC39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1E4FF74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92902CB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55D171D" w14:textId="34FC3D9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F4C86A1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5D5B930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32E3317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35" w:type="pct"/>
            <w:vAlign w:val="center"/>
          </w:tcPr>
          <w:p w14:paraId="32392BD3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E6ACC3B" w14:textId="20E52C4C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229A2DD" w14:textId="12E115A3" w:rsidR="00F8419F" w:rsidRPr="002E0206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259D14E" w14:textId="77777777" w:rsidR="00F8419F" w:rsidRPr="002E0206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ABF48B8" w14:textId="77777777" w:rsidR="00F8419F" w:rsidRPr="002E0206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7559B35" w14:textId="77777777" w:rsidR="00F8419F" w:rsidRPr="002E0206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A2FFB00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DBCF210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14:paraId="007D0DC8" w14:textId="77777777" w:rsidR="00893B44" w:rsidRDefault="00893B44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13199E48" w14:textId="77777777" w:rsidR="007E7660" w:rsidRDefault="007E7660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1472165B" w14:textId="77777777" w:rsidR="00571251" w:rsidRDefault="00571251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0D64C7A9" w14:textId="30F6ED21" w:rsidR="00571251" w:rsidRPr="00DA1DDC" w:rsidRDefault="00571251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tbl>
      <w:tblPr>
        <w:tblStyle w:val="TableGrid"/>
        <w:tblW w:w="513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"/>
        <w:gridCol w:w="417"/>
        <w:gridCol w:w="417"/>
        <w:gridCol w:w="417"/>
        <w:gridCol w:w="417"/>
        <w:gridCol w:w="417"/>
        <w:gridCol w:w="417"/>
        <w:gridCol w:w="461"/>
        <w:gridCol w:w="417"/>
        <w:gridCol w:w="417"/>
        <w:gridCol w:w="417"/>
        <w:gridCol w:w="417"/>
        <w:gridCol w:w="417"/>
        <w:gridCol w:w="417"/>
        <w:gridCol w:w="417"/>
        <w:gridCol w:w="450"/>
        <w:gridCol w:w="418"/>
        <w:gridCol w:w="418"/>
        <w:gridCol w:w="418"/>
        <w:gridCol w:w="418"/>
        <w:gridCol w:w="418"/>
        <w:gridCol w:w="418"/>
        <w:gridCol w:w="417"/>
      </w:tblGrid>
      <w:tr w:rsidR="00C52BA0" w:rsidRPr="00D33384" w14:paraId="15A02B9B" w14:textId="77777777" w:rsidTr="00F8419F">
        <w:trPr>
          <w:trHeight w:val="283"/>
          <w:jc w:val="center"/>
        </w:trPr>
        <w:tc>
          <w:tcPr>
            <w:tcW w:w="216" w:type="pct"/>
            <w:vAlign w:val="center"/>
          </w:tcPr>
          <w:p w14:paraId="21EAB2CB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43D9D0F1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16317410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023E3A5F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2851F69A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6B6E2C3D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7CA41D23" w14:textId="024CDD0B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39" w:type="pct"/>
            <w:vAlign w:val="center"/>
          </w:tcPr>
          <w:p w14:paraId="3EFEC705" w14:textId="44ABB771" w:rsidR="00571251" w:rsidRPr="00D33384" w:rsidRDefault="00571251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F25D5AB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7982EC91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2EBA62A6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3F674A67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789E31EC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67EE2923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36AD0E0A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33" w:type="pct"/>
            <w:vAlign w:val="center"/>
          </w:tcPr>
          <w:p w14:paraId="280065CF" w14:textId="77777777" w:rsidR="00571251" w:rsidRPr="00D33384" w:rsidRDefault="00571251" w:rsidP="007E7660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24E7750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07440BFC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588C86CE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221C78E2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39564D18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3ED86723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0EF98641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</w:tr>
      <w:tr w:rsidR="00F8419F" w:rsidRPr="00D33384" w14:paraId="5A74BD9C" w14:textId="77777777" w:rsidTr="001C00A1">
        <w:trPr>
          <w:trHeight w:val="283"/>
          <w:jc w:val="center"/>
        </w:trPr>
        <w:tc>
          <w:tcPr>
            <w:tcW w:w="216" w:type="pct"/>
            <w:vAlign w:val="center"/>
          </w:tcPr>
          <w:p w14:paraId="3CB5916E" w14:textId="77777777" w:rsidR="00F8419F" w:rsidRPr="00A471C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C9904AD" w14:textId="59E5E338" w:rsidR="00F8419F" w:rsidRPr="00A471C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55520EA" w14:textId="5504D049" w:rsidR="00F8419F" w:rsidRPr="00A471C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EE0000"/>
            <w:vAlign w:val="center"/>
          </w:tcPr>
          <w:p w14:paraId="1DDC701A" w14:textId="0FA1A001" w:rsidR="00F8419F" w:rsidRPr="008850E3" w:rsidRDefault="006B506C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2CC546AD" w14:textId="4683F797" w:rsidR="00F8419F" w:rsidRPr="008850E3" w:rsidRDefault="006B506C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27351B4A" w14:textId="4FBE42A8" w:rsidR="00F8419F" w:rsidRPr="00A471C9" w:rsidRDefault="006B506C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355A9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3B64A174" w14:textId="511008F6" w:rsidR="00F8419F" w:rsidRPr="00A471C9" w:rsidRDefault="006B506C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471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4</w:t>
            </w:r>
          </w:p>
        </w:tc>
        <w:tc>
          <w:tcPr>
            <w:tcW w:w="239" w:type="pct"/>
            <w:vAlign w:val="center"/>
          </w:tcPr>
          <w:p w14:paraId="1E92A221" w14:textId="77777777" w:rsidR="00F8419F" w:rsidRPr="00A11E12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A628E4C" w14:textId="77777777" w:rsidR="00F8419F" w:rsidRPr="006355A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1F9F04C" w14:textId="77777777" w:rsidR="00F8419F" w:rsidRPr="006355A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C8462A8" w14:textId="77777777" w:rsidR="00F8419F" w:rsidRPr="006355A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DC9B912" w14:textId="0DDFA8F4" w:rsidR="00F8419F" w:rsidRPr="006355A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ECDD2EA" w14:textId="249B12E8" w:rsidR="00F8419F" w:rsidRPr="006355A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EE0000"/>
            <w:vAlign w:val="center"/>
          </w:tcPr>
          <w:p w14:paraId="592119A6" w14:textId="1B529C4C" w:rsidR="00F8419F" w:rsidRPr="001C00A1" w:rsidRDefault="006355A9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C00A1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5E1C972" w14:textId="4B42C2C9" w:rsidR="00F8419F" w:rsidRPr="006355A9" w:rsidRDefault="006355A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</w:t>
            </w:r>
          </w:p>
        </w:tc>
        <w:tc>
          <w:tcPr>
            <w:tcW w:w="233" w:type="pct"/>
            <w:vAlign w:val="center"/>
          </w:tcPr>
          <w:p w14:paraId="21FA19F2" w14:textId="77777777" w:rsidR="00F8419F" w:rsidRPr="00A11E12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2C2123D" w14:textId="3B1BFD84" w:rsidR="00F8419F" w:rsidRPr="0080100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00B050"/>
            <w:vAlign w:val="center"/>
          </w:tcPr>
          <w:p w14:paraId="3A425FEA" w14:textId="44CB7731" w:rsidR="00F8419F" w:rsidRPr="00B30B7B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1F665EDD" w14:textId="4CA87DDF" w:rsidR="00F8419F" w:rsidRPr="00B30B7B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3552095F" w14:textId="76F1C381" w:rsidR="00F8419F" w:rsidRPr="00B30B7B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273E471F" w14:textId="33E6107E" w:rsidR="00F8419F" w:rsidRPr="00B30B7B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1B3B404A" w14:textId="1C138984" w:rsidR="00F8419F" w:rsidRPr="00B30B7B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4B1E0A0F" w14:textId="348F5B54" w:rsidR="00F8419F" w:rsidRPr="00801009" w:rsidRDefault="00B11821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10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6</w:t>
            </w:r>
          </w:p>
        </w:tc>
      </w:tr>
      <w:tr w:rsidR="00801009" w:rsidRPr="00D33384" w14:paraId="4B7EC58F" w14:textId="77777777" w:rsidTr="00E506B5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4B9AF38C" w14:textId="6F34AEB7" w:rsidR="00F8419F" w:rsidRPr="00A471C9" w:rsidRDefault="006B506C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471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127E0E97" w14:textId="531F8B28" w:rsidR="00F8419F" w:rsidRPr="00A471C9" w:rsidRDefault="006B506C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355A9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09026A56" w14:textId="7C2A4DED" w:rsidR="00F8419F" w:rsidRPr="00A471C9" w:rsidRDefault="006B506C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471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7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3CB6108D" w14:textId="7DFC797A" w:rsidR="00F8419F" w:rsidRPr="00A471C9" w:rsidRDefault="006B506C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471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2FA5CA9D" w14:textId="59CD2B3D" w:rsidR="00F8419F" w:rsidRPr="00A471C9" w:rsidRDefault="006B506C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471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065AB744" w14:textId="31F5358B" w:rsidR="00F8419F" w:rsidRPr="00A471C9" w:rsidRDefault="00020B3C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1355117" w14:textId="71C2D9D7" w:rsidR="00F8419F" w:rsidRPr="00A471C9" w:rsidRDefault="004A1912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1</w:t>
            </w:r>
          </w:p>
        </w:tc>
        <w:tc>
          <w:tcPr>
            <w:tcW w:w="239" w:type="pct"/>
            <w:vAlign w:val="center"/>
          </w:tcPr>
          <w:p w14:paraId="5574D1B2" w14:textId="7B456ABF" w:rsidR="00F8419F" w:rsidRPr="00A11E12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7D9D7A8B" w14:textId="6757F545" w:rsidR="00F8419F" w:rsidRPr="006355A9" w:rsidRDefault="006355A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1D732162" w14:textId="79974F95" w:rsidR="00F8419F" w:rsidRPr="006355A9" w:rsidRDefault="006355A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4152D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64D45BE1" w14:textId="3CD4FA38" w:rsidR="00F8419F" w:rsidRPr="008850E3" w:rsidRDefault="006355A9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41D5B82E" w14:textId="5190102F" w:rsidR="00F8419F" w:rsidRPr="008850E3" w:rsidRDefault="006355A9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3F0796B3" w14:textId="1EC9ACC0" w:rsidR="00F8419F" w:rsidRPr="008850E3" w:rsidRDefault="006355A9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212D30A3" w14:textId="39F4F4C7" w:rsidR="00F8419F" w:rsidRPr="008850E3" w:rsidRDefault="006355A9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DAFAE5C" w14:textId="055F4486" w:rsidR="00F8419F" w:rsidRPr="006355A9" w:rsidRDefault="006355A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9</w:t>
            </w:r>
          </w:p>
        </w:tc>
        <w:tc>
          <w:tcPr>
            <w:tcW w:w="233" w:type="pct"/>
            <w:vAlign w:val="center"/>
          </w:tcPr>
          <w:p w14:paraId="37C0F4C3" w14:textId="77777777" w:rsidR="00F8419F" w:rsidRPr="00A11E12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07AA18E" w14:textId="7AAF7F34" w:rsidR="00F8419F" w:rsidRPr="00801009" w:rsidRDefault="00B11821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10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7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7B946759" w14:textId="39AFD7FD" w:rsidR="00F8419F" w:rsidRPr="00B30B7B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074DCC54" w14:textId="29FDE68B" w:rsidR="00F8419F" w:rsidRPr="00B30B7B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4EA46F6F" w14:textId="6D692A6F" w:rsidR="00F8419F" w:rsidRPr="00B30B7B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1553C2A7" w14:textId="44CAB901" w:rsidR="00F8419F" w:rsidRPr="00B30B7B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495F4587" w14:textId="12B5F03F" w:rsidR="00F8419F" w:rsidRPr="00B30B7B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6FB231C" w14:textId="4E172A80" w:rsidR="00F8419F" w:rsidRPr="00801009" w:rsidRDefault="00B11821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10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3</w:t>
            </w:r>
          </w:p>
        </w:tc>
      </w:tr>
      <w:tr w:rsidR="00DD5641" w:rsidRPr="00D33384" w14:paraId="70304D5F" w14:textId="77777777" w:rsidTr="00E506B5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96DD75D" w14:textId="708E7632" w:rsidR="00F8419F" w:rsidRPr="00A471C9" w:rsidRDefault="004A1912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65EBF183" w14:textId="135BD259" w:rsidR="00F8419F" w:rsidRPr="00A471C9" w:rsidRDefault="004A1912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279D098E" w14:textId="7B69A5C2" w:rsidR="00F8419F" w:rsidRPr="00A471C9" w:rsidRDefault="004A1912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4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4E8453B1" w14:textId="353B7A46" w:rsidR="00F8419F" w:rsidRPr="00A471C9" w:rsidRDefault="004A1912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458B959A" w14:textId="25969E5A" w:rsidR="00F8419F" w:rsidRPr="00A471C9" w:rsidRDefault="004A1912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16F708CB" w14:textId="6FCCBA13" w:rsidR="00F8419F" w:rsidRPr="00A471C9" w:rsidRDefault="004A1912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E19110A" w14:textId="7B6C6FE6" w:rsidR="00F8419F" w:rsidRPr="00A471C9" w:rsidRDefault="004A1912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8</w:t>
            </w:r>
          </w:p>
        </w:tc>
        <w:tc>
          <w:tcPr>
            <w:tcW w:w="239" w:type="pct"/>
            <w:vAlign w:val="center"/>
          </w:tcPr>
          <w:p w14:paraId="42AF7670" w14:textId="77777777" w:rsidR="00F8419F" w:rsidRPr="00A11E12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05F7D4E" w14:textId="47A38CA5" w:rsidR="00F8419F" w:rsidRPr="006355A9" w:rsidRDefault="00B11821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4A56F247" w14:textId="595F3512" w:rsidR="00F8419F" w:rsidRPr="008850E3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04995893" w14:textId="2FFA0257" w:rsidR="00F8419F" w:rsidRPr="008850E3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09E7BD86" w14:textId="349E8C76" w:rsidR="00F8419F" w:rsidRPr="008850E3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1A5E610C" w14:textId="505E18E1" w:rsidR="00F8419F" w:rsidRPr="008850E3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31BDD902" w14:textId="6170FECD" w:rsidR="00F8419F" w:rsidRPr="008850E3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B3AFEC9" w14:textId="6506767E" w:rsidR="00F8419F" w:rsidRPr="006355A9" w:rsidRDefault="00B11821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6</w:t>
            </w:r>
          </w:p>
        </w:tc>
        <w:tc>
          <w:tcPr>
            <w:tcW w:w="233" w:type="pct"/>
            <w:vAlign w:val="center"/>
          </w:tcPr>
          <w:p w14:paraId="014D55CA" w14:textId="77777777" w:rsidR="00F8419F" w:rsidRPr="00A11E12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EE0E806" w14:textId="78245181" w:rsidR="00F8419F" w:rsidRPr="00801009" w:rsidRDefault="00B11821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10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4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6531E626" w14:textId="56F629C0" w:rsidR="00F8419F" w:rsidRPr="00B30B7B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46573F72" w14:textId="43027409" w:rsidR="00F8419F" w:rsidRPr="00B30B7B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1C29CF55" w14:textId="0137978D" w:rsidR="00F8419F" w:rsidRPr="00B30B7B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0B03BE55" w14:textId="2132F86C" w:rsidR="00F8419F" w:rsidRPr="00B30B7B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29A97D2D" w14:textId="7AFB0B02" w:rsidR="00F8419F" w:rsidRPr="00B30B7B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633E6F6" w14:textId="0034E17E" w:rsidR="00F8419F" w:rsidRPr="00801009" w:rsidRDefault="00B11821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10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0</w:t>
            </w:r>
          </w:p>
        </w:tc>
      </w:tr>
      <w:tr w:rsidR="00F8419F" w:rsidRPr="00D33384" w14:paraId="08C21F1F" w14:textId="77777777" w:rsidTr="001C00A1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81525D5" w14:textId="4A7690D9" w:rsidR="00F8419F" w:rsidRPr="00A471C9" w:rsidRDefault="004A1912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2E591AA5" w14:textId="24398276" w:rsidR="00F8419F" w:rsidRPr="008850E3" w:rsidRDefault="004A1912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2B60039C" w14:textId="60B8D520" w:rsidR="00F8419F" w:rsidRPr="008850E3" w:rsidRDefault="004A1912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1D773F15" w14:textId="60A7F1ED" w:rsidR="00F8419F" w:rsidRPr="008850E3" w:rsidRDefault="004A1912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02BBC014" w14:textId="5C538896" w:rsidR="00F8419F" w:rsidRPr="008850E3" w:rsidRDefault="004A1912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77C482A0" w14:textId="59645805" w:rsidR="00F8419F" w:rsidRPr="008850E3" w:rsidRDefault="004A1912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48D41948" w14:textId="6250F766" w:rsidR="00F8419F" w:rsidRPr="00A471C9" w:rsidRDefault="004A1912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5</w:t>
            </w:r>
          </w:p>
        </w:tc>
        <w:tc>
          <w:tcPr>
            <w:tcW w:w="239" w:type="pct"/>
            <w:vAlign w:val="center"/>
          </w:tcPr>
          <w:p w14:paraId="0BDAB1F5" w14:textId="77777777" w:rsidR="00F8419F" w:rsidRPr="00A11E12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FE9AC77" w14:textId="51E7D0CB" w:rsidR="00F8419F" w:rsidRPr="006355A9" w:rsidRDefault="00B11821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228A2E5E" w14:textId="0BED732C" w:rsidR="00F8419F" w:rsidRPr="008850E3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2A219D86" w14:textId="48E09049" w:rsidR="00F8419F" w:rsidRPr="008850E3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66A4DB32" w14:textId="6E676110" w:rsidR="00F8419F" w:rsidRPr="008850E3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5D79EBDF" w14:textId="198EC268" w:rsidR="00F8419F" w:rsidRPr="008850E3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295ABAA1" w14:textId="5E270E41" w:rsidR="00F8419F" w:rsidRPr="008850E3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8B68C8E" w14:textId="05043B8B" w:rsidR="00F8419F" w:rsidRPr="006355A9" w:rsidRDefault="00B11821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3</w:t>
            </w:r>
          </w:p>
        </w:tc>
        <w:tc>
          <w:tcPr>
            <w:tcW w:w="233" w:type="pct"/>
            <w:vAlign w:val="center"/>
          </w:tcPr>
          <w:p w14:paraId="2E3AE3CD" w14:textId="77777777" w:rsidR="00F8419F" w:rsidRPr="00A11E12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441FC80" w14:textId="381E551F" w:rsidR="00F8419F" w:rsidRPr="00801009" w:rsidRDefault="00B11821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10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1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128089DA" w14:textId="69EE0E8F" w:rsidR="00F8419F" w:rsidRPr="00B30B7B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68353161" w14:textId="6E5EBDE9" w:rsidR="00F8419F" w:rsidRPr="00B30B7B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5BB4577D" w14:textId="332055E5" w:rsidR="00F8419F" w:rsidRPr="00B30B7B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308D3CEA" w14:textId="66102A9B" w:rsidR="00F8419F" w:rsidRPr="00B30B7B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3566A311" w14:textId="3F08C5BA" w:rsidR="00F8419F" w:rsidRPr="00B30B7B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3D8A96A5" w14:textId="68A35D08" w:rsidR="00F8419F" w:rsidRPr="00801009" w:rsidRDefault="00B11821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10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7</w:t>
            </w:r>
          </w:p>
        </w:tc>
      </w:tr>
      <w:tr w:rsidR="00F8419F" w:rsidRPr="00D33384" w14:paraId="3FF10134" w14:textId="77777777" w:rsidTr="00AC5800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A30A050" w14:textId="63186396" w:rsidR="00F8419F" w:rsidRPr="00A471C9" w:rsidRDefault="004A1912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5682CB71" w14:textId="624A860C" w:rsidR="00F8419F" w:rsidRPr="008850E3" w:rsidRDefault="004A1912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72C39899" w14:textId="4BD74805" w:rsidR="00F8419F" w:rsidRPr="008850E3" w:rsidRDefault="004A1912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</w:t>
            </w:r>
            <w:r w:rsidRPr="008850E3">
              <w:rPr>
                <w:rFonts w:ascii="Arial" w:hAnsi="Arial" w:cs="Arial"/>
                <w:sz w:val="18"/>
                <w:szCs w:val="18"/>
                <w:shd w:val="clear" w:color="auto" w:fill="00B050"/>
              </w:rPr>
              <w:t>8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54C20AA9" w14:textId="29C24745" w:rsidR="00F8419F" w:rsidRPr="008850E3" w:rsidRDefault="004A1912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331FD095" w14:textId="14C7C3EC" w:rsidR="00F8419F" w:rsidRPr="008850E3" w:rsidRDefault="004A1912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16" w:type="pct"/>
            <w:vAlign w:val="center"/>
          </w:tcPr>
          <w:p w14:paraId="6691C024" w14:textId="77777777" w:rsidR="00F8419F" w:rsidRPr="008850E3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0850105" w14:textId="77777777" w:rsidR="00F8419F" w:rsidRPr="00A471C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39" w:type="pct"/>
            <w:vAlign w:val="center"/>
          </w:tcPr>
          <w:p w14:paraId="0984CB6D" w14:textId="77777777" w:rsidR="00F8419F" w:rsidRPr="00A11E12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467CC753" w14:textId="05A49C20" w:rsidR="00F8419F" w:rsidRPr="006355A9" w:rsidRDefault="00B11821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3BF79F5F" w14:textId="60B94CBF" w:rsidR="00F8419F" w:rsidRPr="008850E3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25A9C400" w14:textId="183B8FA0" w:rsidR="00F8419F" w:rsidRPr="008850E3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7CD0E839" w14:textId="1D7D3773" w:rsidR="00F8419F" w:rsidRPr="008850E3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7569C3B2" w14:textId="0C078700" w:rsidR="00F8419F" w:rsidRPr="008850E3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75858091" w14:textId="0A16092E" w:rsidR="00F8419F" w:rsidRPr="008850E3" w:rsidRDefault="00B11821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850E3"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DA23317" w14:textId="3E7E0596" w:rsidR="00F8419F" w:rsidRPr="006355A9" w:rsidRDefault="00B11821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0</w:t>
            </w:r>
          </w:p>
        </w:tc>
        <w:tc>
          <w:tcPr>
            <w:tcW w:w="233" w:type="pct"/>
            <w:vAlign w:val="center"/>
          </w:tcPr>
          <w:p w14:paraId="728EA8EF" w14:textId="77777777" w:rsidR="00F8419F" w:rsidRPr="00A11E12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5F3BFC6" w14:textId="314874E3" w:rsidR="00F8419F" w:rsidRPr="00801009" w:rsidRDefault="00B11821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10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8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5310FEF2" w14:textId="2C9FD03E" w:rsidR="00F8419F" w:rsidRPr="00801009" w:rsidRDefault="00B11821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10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4E1178F5" w14:textId="08B227DB" w:rsidR="00F8419F" w:rsidRPr="00801009" w:rsidRDefault="00B11821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10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0</w:t>
            </w:r>
          </w:p>
        </w:tc>
        <w:tc>
          <w:tcPr>
            <w:tcW w:w="216" w:type="pct"/>
            <w:vAlign w:val="center"/>
          </w:tcPr>
          <w:p w14:paraId="0F5A3030" w14:textId="1A5C72F8" w:rsidR="00F8419F" w:rsidRPr="0080100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1F76B78" w14:textId="49B36E84" w:rsidR="00F8419F" w:rsidRPr="0080100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BE29FC0" w14:textId="2478CF3F" w:rsidR="00F8419F" w:rsidRPr="0080100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0177BB1" w14:textId="362E2CC8" w:rsidR="00F8419F" w:rsidRPr="0080100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8419F" w:rsidRPr="00D33384" w14:paraId="706D00CD" w14:textId="77777777" w:rsidTr="00B11821">
        <w:trPr>
          <w:trHeight w:val="283"/>
          <w:jc w:val="center"/>
        </w:trPr>
        <w:tc>
          <w:tcPr>
            <w:tcW w:w="216" w:type="pct"/>
            <w:vAlign w:val="center"/>
          </w:tcPr>
          <w:p w14:paraId="1BC801CF" w14:textId="77777777" w:rsidR="00F8419F" w:rsidRPr="00A11E12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2FA1479" w14:textId="77777777" w:rsidR="00F8419F" w:rsidRPr="00A11E12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EF06197" w14:textId="77777777" w:rsidR="00F8419F" w:rsidRPr="00A11E12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6DCAC74" w14:textId="77777777" w:rsidR="00F8419F" w:rsidRPr="00A11E12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AD0CCBC" w14:textId="77777777" w:rsidR="00F8419F" w:rsidRPr="00A11E12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74B2608" w14:textId="77777777" w:rsidR="00F8419F" w:rsidRPr="00A11E12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8FEE3BD" w14:textId="77777777" w:rsidR="00F8419F" w:rsidRPr="00A11E12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9" w:type="pct"/>
            <w:vAlign w:val="center"/>
          </w:tcPr>
          <w:p w14:paraId="75739389" w14:textId="77777777" w:rsidR="00F8419F" w:rsidRPr="00A11E12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DEFF2B7" w14:textId="0BE75599" w:rsidR="00F8419F" w:rsidRPr="006355A9" w:rsidRDefault="00B11821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1</w:t>
            </w:r>
          </w:p>
        </w:tc>
        <w:tc>
          <w:tcPr>
            <w:tcW w:w="216" w:type="pct"/>
            <w:vAlign w:val="center"/>
          </w:tcPr>
          <w:p w14:paraId="293F51BD" w14:textId="77777777" w:rsidR="00F8419F" w:rsidRPr="006355A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D2F91DA" w14:textId="77777777" w:rsidR="00F8419F" w:rsidRPr="006355A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4FB625D" w14:textId="77777777" w:rsidR="00F8419F" w:rsidRPr="006355A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AF96186" w14:textId="77777777" w:rsidR="00F8419F" w:rsidRPr="006355A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C1F466B" w14:textId="77777777" w:rsidR="00F8419F" w:rsidRPr="006355A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6DD508F" w14:textId="77777777" w:rsidR="00F8419F" w:rsidRPr="006355A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33" w:type="pct"/>
            <w:vAlign w:val="center"/>
          </w:tcPr>
          <w:p w14:paraId="3368680C" w14:textId="77777777" w:rsidR="00F8419F" w:rsidRPr="00A11E12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76C75FE" w14:textId="2E30E432" w:rsidR="00F8419F" w:rsidRPr="0080100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6F75EC0" w14:textId="77777777" w:rsidR="00F8419F" w:rsidRPr="0080100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AFABE8B" w14:textId="77777777" w:rsidR="00F8419F" w:rsidRPr="0080100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06CCFB0" w14:textId="77777777" w:rsidR="00F8419F" w:rsidRPr="0080100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96849B5" w14:textId="77777777" w:rsidR="00F8419F" w:rsidRPr="0080100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0E09C7D" w14:textId="77777777" w:rsidR="00F8419F" w:rsidRPr="0080100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3E056C1" w14:textId="77777777" w:rsidR="00F8419F" w:rsidRPr="00801009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</w:tbl>
    <w:p w14:paraId="060B2497" w14:textId="77777777" w:rsidR="00571251" w:rsidRPr="001230F5" w:rsidRDefault="00571251" w:rsidP="007E7660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75338AF8" w14:textId="77777777" w:rsidR="001230F5" w:rsidRDefault="001230F5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5F287EE7" w14:textId="77777777" w:rsidR="00DA1DDC" w:rsidRPr="00437A69" w:rsidRDefault="00DA1DDC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0A866D5F" w14:textId="77777777" w:rsidR="00571251" w:rsidRPr="00437A69" w:rsidRDefault="00571251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4DDEB3BF" w14:textId="77777777" w:rsidR="00554EB8" w:rsidRPr="00437A69" w:rsidRDefault="00554EB8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tbl>
      <w:tblPr>
        <w:tblStyle w:val="TableGrid"/>
        <w:tblW w:w="513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"/>
        <w:gridCol w:w="417"/>
        <w:gridCol w:w="417"/>
        <w:gridCol w:w="417"/>
        <w:gridCol w:w="417"/>
        <w:gridCol w:w="417"/>
        <w:gridCol w:w="417"/>
        <w:gridCol w:w="461"/>
        <w:gridCol w:w="417"/>
        <w:gridCol w:w="417"/>
        <w:gridCol w:w="417"/>
        <w:gridCol w:w="417"/>
        <w:gridCol w:w="417"/>
        <w:gridCol w:w="417"/>
        <w:gridCol w:w="417"/>
        <w:gridCol w:w="450"/>
        <w:gridCol w:w="418"/>
        <w:gridCol w:w="418"/>
        <w:gridCol w:w="418"/>
        <w:gridCol w:w="418"/>
        <w:gridCol w:w="418"/>
        <w:gridCol w:w="418"/>
        <w:gridCol w:w="417"/>
      </w:tblGrid>
      <w:tr w:rsidR="001042E1" w:rsidRPr="00D33384" w14:paraId="0B96EE86" w14:textId="77777777" w:rsidTr="00F8419F">
        <w:trPr>
          <w:trHeight w:val="283"/>
          <w:jc w:val="center"/>
        </w:trPr>
        <w:tc>
          <w:tcPr>
            <w:tcW w:w="216" w:type="pct"/>
            <w:vAlign w:val="center"/>
          </w:tcPr>
          <w:p w14:paraId="490E83EA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4CE78C7C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6A056123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6B6C71B9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3A53C9A2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3B6B1668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1647635C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39" w:type="pct"/>
            <w:vAlign w:val="center"/>
          </w:tcPr>
          <w:p w14:paraId="4BBB7027" w14:textId="77777777" w:rsidR="00A11E12" w:rsidRPr="00D33384" w:rsidRDefault="00A11E12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0CA56B1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1D6CABEE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6D0C8507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145846E5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19A481A8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570EC1ED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6C328E44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33" w:type="pct"/>
            <w:vAlign w:val="center"/>
          </w:tcPr>
          <w:p w14:paraId="6A88B97E" w14:textId="77777777" w:rsidR="00A11E12" w:rsidRPr="00D33384" w:rsidRDefault="00A11E12" w:rsidP="007E7660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A40FB1B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49EDF69A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491A49D6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108F730F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6A3DB188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5BD09941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6C942D33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</w:tr>
      <w:tr w:rsidR="00D17AA8" w:rsidRPr="00D33384" w14:paraId="49E57018" w14:textId="77777777" w:rsidTr="00E506B5">
        <w:trPr>
          <w:trHeight w:val="283"/>
          <w:jc w:val="center"/>
        </w:trPr>
        <w:tc>
          <w:tcPr>
            <w:tcW w:w="216" w:type="pct"/>
            <w:vAlign w:val="center"/>
          </w:tcPr>
          <w:p w14:paraId="38493ADC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C63DBE4" w14:textId="2486F1D4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DF7AF17" w14:textId="089B43F2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FC000"/>
            <w:vAlign w:val="center"/>
          </w:tcPr>
          <w:p w14:paraId="3204E989" w14:textId="1C6B5A89" w:rsidR="00F8419F" w:rsidRPr="00265B5E" w:rsidRDefault="004F531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65B5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018000FE" w14:textId="5D7D0CDD" w:rsidR="00F8419F" w:rsidRPr="00265B5E" w:rsidRDefault="004F531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65B5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26B2CA0C" w14:textId="216364FC" w:rsidR="00F8419F" w:rsidRPr="00265B5E" w:rsidRDefault="004F531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65B5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33FDE390" w14:textId="7D25E432" w:rsidR="00F8419F" w:rsidRPr="00265B5E" w:rsidRDefault="004F531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65B5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4</w:t>
            </w:r>
          </w:p>
        </w:tc>
        <w:tc>
          <w:tcPr>
            <w:tcW w:w="239" w:type="pct"/>
            <w:vAlign w:val="center"/>
          </w:tcPr>
          <w:p w14:paraId="2E0FC8F1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E9C9B88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90787A9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0EC3905" w14:textId="439AB935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1545613" w14:textId="20ED1DBE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B76E7E6" w14:textId="5DAA0AC6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BAB49F4" w14:textId="1959EFED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754108F4" w14:textId="729060F8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</w:p>
        </w:tc>
        <w:tc>
          <w:tcPr>
            <w:tcW w:w="233" w:type="pct"/>
            <w:vAlign w:val="center"/>
          </w:tcPr>
          <w:p w14:paraId="5B016775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5FEAE638" w14:textId="37F682BE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FFFFF" w:themeFill="background1"/>
            <w:vAlign w:val="center"/>
          </w:tcPr>
          <w:p w14:paraId="518ECFB4" w14:textId="15A3B389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00B050"/>
            <w:vAlign w:val="center"/>
          </w:tcPr>
          <w:p w14:paraId="6EC312AA" w14:textId="4E157200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4CB001A3" w14:textId="27C351C7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173BAA0D" w14:textId="0B2508BA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66F77469" w14:textId="26CC7B59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3E39C91F" w14:textId="0DA4CC84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5</w:t>
            </w:r>
          </w:p>
        </w:tc>
      </w:tr>
      <w:tr w:rsidR="00D17AA8" w:rsidRPr="00D33384" w14:paraId="3823E68D" w14:textId="77777777" w:rsidTr="00E506B5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20A2DA7" w14:textId="31B04B66" w:rsidR="00F8419F" w:rsidRPr="00265B5E" w:rsidRDefault="004F531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65B5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5B86067B" w14:textId="53495DFF" w:rsidR="00F8419F" w:rsidRPr="00265B5E" w:rsidRDefault="004F531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65B5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3FB379F9" w14:textId="40A7E697" w:rsidR="00F8419F" w:rsidRPr="00265B5E" w:rsidRDefault="004F531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65B5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7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635B1567" w14:textId="0445F85D" w:rsidR="00F8419F" w:rsidRPr="00265B5E" w:rsidRDefault="004F531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65B5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3851095A" w14:textId="0B55C288" w:rsidR="00F8419F" w:rsidRPr="00265B5E" w:rsidRDefault="004F531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65B5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17E0A1FB" w14:textId="56102ADF" w:rsidR="00F8419F" w:rsidRPr="00265B5E" w:rsidRDefault="004F531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65B5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FB2DD52" w14:textId="34817FEF" w:rsidR="00F8419F" w:rsidRPr="00265B5E" w:rsidRDefault="004F531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65B5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1</w:t>
            </w:r>
          </w:p>
        </w:tc>
        <w:tc>
          <w:tcPr>
            <w:tcW w:w="239" w:type="pct"/>
            <w:vAlign w:val="center"/>
          </w:tcPr>
          <w:p w14:paraId="2BE1630A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0A13EB8" w14:textId="27E4FC5C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44EFC247" w14:textId="16B22F6A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3CFD08CB" w14:textId="4CD1AEC1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5247215F" w14:textId="2329F343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0DD81A3F" w14:textId="1B662051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3673A978" w14:textId="37F28823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E393E7B" w14:textId="6E5D6FD8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8</w:t>
            </w:r>
          </w:p>
        </w:tc>
        <w:tc>
          <w:tcPr>
            <w:tcW w:w="233" w:type="pct"/>
            <w:vAlign w:val="center"/>
          </w:tcPr>
          <w:p w14:paraId="451EBF03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4792B71F" w14:textId="0646ACDD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628802B7" w14:textId="606243A5" w:rsidR="00F8419F" w:rsidRPr="00667A59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16DD1A3F" w14:textId="34C9F4F9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3B44AEB7" w14:textId="42C7BABD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54EF756D" w14:textId="40EDAD15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0178B35D" w14:textId="56F8D270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E85A552" w14:textId="08BBE1A9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2</w:t>
            </w:r>
          </w:p>
        </w:tc>
      </w:tr>
      <w:tr w:rsidR="00983FEA" w:rsidRPr="00D33384" w14:paraId="7CFD8318" w14:textId="77777777" w:rsidTr="00FA0E25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4507132" w14:textId="2F07C3D1" w:rsidR="00F8419F" w:rsidRPr="00265B5E" w:rsidRDefault="00265B5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2D1375B7" w14:textId="28D8A23A" w:rsidR="00F8419F" w:rsidRPr="00B30B7B" w:rsidRDefault="00265B5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5E97AC32" w14:textId="03FC52A6" w:rsidR="00F8419F" w:rsidRPr="00B30B7B" w:rsidRDefault="00265B5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7BB5D546" w14:textId="22D69881" w:rsidR="00F8419F" w:rsidRPr="00B30B7B" w:rsidRDefault="00265B5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09C3D9D7" w14:textId="6945DF66" w:rsidR="00F8419F" w:rsidRPr="00B30B7B" w:rsidRDefault="00265B5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3988C6E0" w14:textId="40572F56" w:rsidR="00F8419F" w:rsidRPr="00B30B7B" w:rsidRDefault="00265B5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4F425AF0" w14:textId="39EED82C" w:rsidR="00F8419F" w:rsidRPr="00265B5E" w:rsidRDefault="00265B5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8</w:t>
            </w:r>
          </w:p>
        </w:tc>
        <w:tc>
          <w:tcPr>
            <w:tcW w:w="239" w:type="pct"/>
            <w:vAlign w:val="center"/>
          </w:tcPr>
          <w:p w14:paraId="3FA781AE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826B78C" w14:textId="1198961A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205C2657" w14:textId="4802B107" w:rsidR="00F8419F" w:rsidRPr="00FA0E25" w:rsidRDefault="00D17AA8" w:rsidP="007E7660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FA0E2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0A379F17" w14:textId="15104889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12DEF3C6" w14:textId="2D062C1C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0E3AB22C" w14:textId="334CF8EB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7CD20125" w14:textId="13CB43E2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F82ED5E" w14:textId="7E8AF173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5</w:t>
            </w:r>
          </w:p>
        </w:tc>
        <w:tc>
          <w:tcPr>
            <w:tcW w:w="233" w:type="pct"/>
            <w:vAlign w:val="center"/>
          </w:tcPr>
          <w:p w14:paraId="7CD8EB9D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8D3D648" w14:textId="0FA7EF7A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61D03F87" w14:textId="2577FFBB" w:rsidR="00F8419F" w:rsidRPr="00667A59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0D2200CD" w14:textId="4D303C42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6C857B62" w14:textId="4CD3322B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57DB404F" w14:textId="59A305AD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113EEB26" w14:textId="32C3B06B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35CFB91E" w14:textId="604EFE3D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9</w:t>
            </w:r>
          </w:p>
        </w:tc>
      </w:tr>
      <w:tr w:rsidR="00D17AA8" w:rsidRPr="00D33384" w14:paraId="42738374" w14:textId="77777777" w:rsidTr="00E506B5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49B2FB3" w14:textId="4AAF3B9B" w:rsidR="00F8419F" w:rsidRPr="00265B5E" w:rsidRDefault="00265B5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7081A2CB" w14:textId="580DE8B4" w:rsidR="00F8419F" w:rsidRPr="00B30B7B" w:rsidRDefault="00265B5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384F2B80" w14:textId="5FF30509" w:rsidR="00F8419F" w:rsidRPr="00B30B7B" w:rsidRDefault="00265B5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50449AC0" w14:textId="735D5BFB" w:rsidR="00F8419F" w:rsidRPr="00B30B7B" w:rsidRDefault="00265B5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72F19C00" w14:textId="61431202" w:rsidR="00F8419F" w:rsidRPr="00B30B7B" w:rsidRDefault="00265B5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39FAAD8D" w14:textId="361B32D6" w:rsidR="00F8419F" w:rsidRPr="00B30B7B" w:rsidRDefault="00265B5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0E0D64F" w14:textId="7FC38784" w:rsidR="00F8419F" w:rsidRPr="00265B5E" w:rsidRDefault="00265B5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5</w:t>
            </w:r>
          </w:p>
        </w:tc>
        <w:tc>
          <w:tcPr>
            <w:tcW w:w="239" w:type="pct"/>
            <w:vAlign w:val="center"/>
          </w:tcPr>
          <w:p w14:paraId="2C8A779B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71B4628" w14:textId="2E61A90A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4C5F45FF" w14:textId="2771CE02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7E0D1CD4" w14:textId="0F1879B8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5817DF02" w14:textId="23F59E1F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26D34272" w14:textId="6F015E36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11A8C66A" w14:textId="5F6516DC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2D0906D" w14:textId="3C203E9A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2</w:t>
            </w:r>
          </w:p>
        </w:tc>
        <w:tc>
          <w:tcPr>
            <w:tcW w:w="233" w:type="pct"/>
            <w:vAlign w:val="center"/>
          </w:tcPr>
          <w:p w14:paraId="664156C0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73A9E395" w14:textId="2ADB9C8C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578CB12E" w14:textId="27863015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1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4B761AD6" w14:textId="365E0541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0CF05784" w14:textId="1F968EF4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7B5A1946" w14:textId="373387DB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4A8886B8" w14:textId="5E772A3E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72A51715" w14:textId="36D0924E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6</w:t>
            </w:r>
          </w:p>
        </w:tc>
      </w:tr>
      <w:tr w:rsidR="00983FEA" w:rsidRPr="00D33384" w14:paraId="7676786D" w14:textId="77777777" w:rsidTr="00E506B5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486D8AC" w14:textId="38CFCC36" w:rsidR="00F8419F" w:rsidRPr="00265B5E" w:rsidRDefault="00265B5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24332F07" w14:textId="45713C9E" w:rsidR="00F8419F" w:rsidRPr="00B30B7B" w:rsidRDefault="00265B5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5A9FF2A3" w14:textId="459F0815" w:rsidR="00F8419F" w:rsidRPr="00B30B7B" w:rsidRDefault="00265B5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452C41EA" w14:textId="5C794226" w:rsidR="00F8419F" w:rsidRPr="00B30B7B" w:rsidRDefault="00265B5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4DE97AA9" w14:textId="14021F15" w:rsidR="00F8419F" w:rsidRPr="00B30B7B" w:rsidRDefault="00265B5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11137845" w14:textId="03CD35AA" w:rsidR="00F8419F" w:rsidRPr="00B30B7B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30B7B">
              <w:rPr>
                <w:rFonts w:ascii="Arial" w:hAnsi="Arial" w:cs="Arial"/>
                <w:sz w:val="18"/>
                <w:szCs w:val="18"/>
              </w:rPr>
              <w:t>31</w:t>
            </w:r>
          </w:p>
        </w:tc>
        <w:tc>
          <w:tcPr>
            <w:tcW w:w="216" w:type="pct"/>
            <w:vAlign w:val="center"/>
          </w:tcPr>
          <w:p w14:paraId="32F99E7F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39" w:type="pct"/>
            <w:vAlign w:val="center"/>
          </w:tcPr>
          <w:p w14:paraId="2D424727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2B074EA" w14:textId="134B82DF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2682155E" w14:textId="3A93F72C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677A8140" w14:textId="57B2D606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61BD66BD" w14:textId="07367484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3A1B4F7B" w14:textId="348AE55B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44C4EDF6" w14:textId="08AE69BB" w:rsidR="00F8419F" w:rsidRPr="00EC372F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1E9CCC2" w14:textId="71152554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9</w:t>
            </w:r>
          </w:p>
        </w:tc>
        <w:tc>
          <w:tcPr>
            <w:tcW w:w="233" w:type="pct"/>
            <w:vAlign w:val="center"/>
          </w:tcPr>
          <w:p w14:paraId="116118E1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5042084" w14:textId="074BFEF6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1A604B50" w14:textId="2CC504E7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8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7B35E9FE" w14:textId="1D1B0A22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5E5E9C60" w14:textId="5FEB7B70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0</w:t>
            </w:r>
          </w:p>
        </w:tc>
        <w:tc>
          <w:tcPr>
            <w:tcW w:w="216" w:type="pct"/>
            <w:vAlign w:val="center"/>
          </w:tcPr>
          <w:p w14:paraId="6EA1E650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40D8A4A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67F2335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8419F" w:rsidRPr="00D33384" w14:paraId="298F55B6" w14:textId="77777777" w:rsidTr="00A03861">
        <w:trPr>
          <w:trHeight w:val="283"/>
          <w:jc w:val="center"/>
        </w:trPr>
        <w:tc>
          <w:tcPr>
            <w:tcW w:w="216" w:type="pct"/>
            <w:vAlign w:val="center"/>
          </w:tcPr>
          <w:p w14:paraId="39F6D513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D590DE5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C76FBC8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BA60F95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CB09E93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EC01FE8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B94CB17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39" w:type="pct"/>
            <w:vAlign w:val="center"/>
          </w:tcPr>
          <w:p w14:paraId="464019F5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430955C" w14:textId="4063B270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0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76DEBD97" w14:textId="4EF2A7A0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C372F">
              <w:rPr>
                <w:rFonts w:ascii="Arial" w:hAnsi="Arial" w:cs="Arial"/>
                <w:sz w:val="18"/>
                <w:szCs w:val="18"/>
              </w:rPr>
              <w:t>31</w:t>
            </w:r>
          </w:p>
        </w:tc>
        <w:tc>
          <w:tcPr>
            <w:tcW w:w="216" w:type="pct"/>
            <w:vAlign w:val="center"/>
          </w:tcPr>
          <w:p w14:paraId="5A1C3B85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8244C4A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38F66BB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F650872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201E8A3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33" w:type="pct"/>
            <w:vAlign w:val="center"/>
          </w:tcPr>
          <w:p w14:paraId="5E468C48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380828B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41CE6EA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3D35F5F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EFE9A7A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879016D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5389AE5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79B3D66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</w:tbl>
    <w:p w14:paraId="50B2C620" w14:textId="77777777" w:rsidR="00045CBB" w:rsidRPr="002427E5" w:rsidRDefault="00045CBB" w:rsidP="007E7660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5A59DF53" w14:textId="77777777" w:rsidR="001230F5" w:rsidRPr="00DA1DDC" w:rsidRDefault="001230F5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6E21FD66" w14:textId="77777777" w:rsidR="00571251" w:rsidRPr="00DA1DDC" w:rsidRDefault="00571251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5336ECE0" w14:textId="77777777" w:rsidR="00571251" w:rsidRPr="00DA1DDC" w:rsidRDefault="00571251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3E5FC8C0" w14:textId="77777777" w:rsidR="00554EB8" w:rsidRPr="00DA1DDC" w:rsidRDefault="00554EB8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tbl>
      <w:tblPr>
        <w:tblStyle w:val="TableGrid"/>
        <w:tblW w:w="513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"/>
        <w:gridCol w:w="417"/>
        <w:gridCol w:w="417"/>
        <w:gridCol w:w="417"/>
        <w:gridCol w:w="417"/>
        <w:gridCol w:w="417"/>
        <w:gridCol w:w="417"/>
        <w:gridCol w:w="459"/>
        <w:gridCol w:w="417"/>
        <w:gridCol w:w="417"/>
        <w:gridCol w:w="417"/>
        <w:gridCol w:w="417"/>
        <w:gridCol w:w="417"/>
        <w:gridCol w:w="417"/>
        <w:gridCol w:w="418"/>
        <w:gridCol w:w="451"/>
        <w:gridCol w:w="418"/>
        <w:gridCol w:w="418"/>
        <w:gridCol w:w="418"/>
        <w:gridCol w:w="418"/>
        <w:gridCol w:w="418"/>
        <w:gridCol w:w="418"/>
        <w:gridCol w:w="417"/>
      </w:tblGrid>
      <w:tr w:rsidR="007B47F9" w:rsidRPr="00D33384" w14:paraId="28065E3F" w14:textId="77777777" w:rsidTr="00F8419F">
        <w:trPr>
          <w:trHeight w:val="283"/>
          <w:jc w:val="center"/>
        </w:trPr>
        <w:tc>
          <w:tcPr>
            <w:tcW w:w="216" w:type="pct"/>
            <w:vAlign w:val="center"/>
          </w:tcPr>
          <w:p w14:paraId="1310A9A3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01489CFF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59BBA0C0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0E12D5D9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03A29A96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10111B2D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7B4C470A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38" w:type="pct"/>
            <w:vAlign w:val="center"/>
          </w:tcPr>
          <w:p w14:paraId="384E4597" w14:textId="77777777" w:rsidR="00A11E12" w:rsidRPr="00D33384" w:rsidRDefault="00A11E12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DD08E8B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34F9386C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57F65D7A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216CEDC9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6AEAF10A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522DEF3D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473FD27F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33" w:type="pct"/>
            <w:vAlign w:val="center"/>
          </w:tcPr>
          <w:p w14:paraId="767B3C15" w14:textId="77777777" w:rsidR="00A11E12" w:rsidRPr="00D33384" w:rsidRDefault="00A11E12" w:rsidP="007E7660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0BCEBAF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1AAA94BC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1D18A307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5532F5E5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1F102E6E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4AD1FC70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74CE43A7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</w:tr>
      <w:tr w:rsidR="00F8419F" w:rsidRPr="00D33384" w14:paraId="370A2A96" w14:textId="77777777" w:rsidTr="00E506B5">
        <w:trPr>
          <w:trHeight w:val="283"/>
          <w:jc w:val="center"/>
        </w:trPr>
        <w:tc>
          <w:tcPr>
            <w:tcW w:w="216" w:type="pct"/>
            <w:vAlign w:val="center"/>
          </w:tcPr>
          <w:p w14:paraId="175A650A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1E2F56C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AEDD9F7" w14:textId="71447F35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1CFDF9B" w14:textId="20929AE6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FC000"/>
            <w:vAlign w:val="center"/>
          </w:tcPr>
          <w:p w14:paraId="6EC20610" w14:textId="09B4E559" w:rsidR="00F8419F" w:rsidRPr="000E199A" w:rsidRDefault="000E199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246F7BF7" w14:textId="7BCF2BE5" w:rsidR="00F8419F" w:rsidRPr="000E199A" w:rsidRDefault="000E199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3F378C9" w14:textId="55D3E29B" w:rsidR="00F8419F" w:rsidRPr="000E199A" w:rsidRDefault="000E199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</w:t>
            </w:r>
          </w:p>
        </w:tc>
        <w:tc>
          <w:tcPr>
            <w:tcW w:w="238" w:type="pct"/>
            <w:vAlign w:val="center"/>
          </w:tcPr>
          <w:p w14:paraId="0E6DB0DB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1268260" w14:textId="5B237B3D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5D6454EB" w14:textId="7B3BC8B8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6D1AB67A" w14:textId="1B2D6D6C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34D750DF" w14:textId="38CB87A0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434639E0" w14:textId="731ED239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78272F6C" w14:textId="0073D164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2533567" w14:textId="7634A664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7</w:t>
            </w:r>
          </w:p>
        </w:tc>
        <w:tc>
          <w:tcPr>
            <w:tcW w:w="233" w:type="pct"/>
            <w:vAlign w:val="center"/>
          </w:tcPr>
          <w:p w14:paraId="1D346AF0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EF74DB4" w14:textId="69823F04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06CEE65" w14:textId="04516EC0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00B050"/>
            <w:vAlign w:val="center"/>
          </w:tcPr>
          <w:p w14:paraId="1E028A36" w14:textId="63F12D07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627CF449" w14:textId="365952D4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6EB476F9" w14:textId="1BCB52C1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1C452239" w14:textId="62327161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33EB09D" w14:textId="44348A14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5</w:t>
            </w:r>
          </w:p>
        </w:tc>
      </w:tr>
      <w:tr w:rsidR="00F8419F" w:rsidRPr="00D33384" w14:paraId="70337BE2" w14:textId="77777777" w:rsidTr="008E7B11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C109523" w14:textId="3CA93C3C" w:rsidR="00F8419F" w:rsidRPr="000E199A" w:rsidRDefault="000E199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43360E9F" w14:textId="4378A12A" w:rsidR="00F8419F" w:rsidRPr="000E199A" w:rsidRDefault="000E199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4152D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0BDBB85D" w14:textId="05CB9A29" w:rsidR="00F8419F" w:rsidRPr="00667A59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073C9005" w14:textId="6EE5B876" w:rsidR="00F8419F" w:rsidRPr="00667A59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396DC730" w14:textId="7DE26F17" w:rsidR="00F8419F" w:rsidRPr="00667A59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437F5F31" w14:textId="72CCB8AB" w:rsidR="00F8419F" w:rsidRPr="00667A59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873C414" w14:textId="3FDAF7E7" w:rsidR="00F8419F" w:rsidRPr="000E199A" w:rsidRDefault="000E199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0</w:t>
            </w:r>
          </w:p>
        </w:tc>
        <w:tc>
          <w:tcPr>
            <w:tcW w:w="238" w:type="pct"/>
            <w:vAlign w:val="center"/>
          </w:tcPr>
          <w:p w14:paraId="5C35EE9C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C0FAB1E" w14:textId="5CE04BF4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20246C93" w14:textId="23CEBE29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3066129A" w14:textId="43E69745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56E4778F" w14:textId="1C855AF6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15CB8C15" w14:textId="57FBBE46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3CC9C105" w14:textId="1BBD4DFE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2FEA9EB" w14:textId="014EEBB4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4</w:t>
            </w:r>
          </w:p>
        </w:tc>
        <w:tc>
          <w:tcPr>
            <w:tcW w:w="233" w:type="pct"/>
            <w:vAlign w:val="center"/>
          </w:tcPr>
          <w:p w14:paraId="1EC972B1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3141AD5E" w14:textId="2EA1F410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3FA4CA69" w14:textId="161CD8A4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6" w:type="pct"/>
            <w:shd w:val="clear" w:color="auto" w:fill="EB03CF"/>
            <w:vAlign w:val="center"/>
          </w:tcPr>
          <w:p w14:paraId="2FF60120" w14:textId="6BAFC259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64B33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0B960072" w14:textId="50BFC811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149BC466" w14:textId="6F8C6F89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EB03CF"/>
            <w:vAlign w:val="center"/>
          </w:tcPr>
          <w:p w14:paraId="36CA2C43" w14:textId="010E3D55" w:rsidR="00F8419F" w:rsidRPr="008E7B11" w:rsidRDefault="00A6171D" w:rsidP="007E7660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E7B1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510CA74" w14:textId="1617B3C0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2</w:t>
            </w:r>
          </w:p>
        </w:tc>
      </w:tr>
      <w:tr w:rsidR="00983FEA" w:rsidRPr="00D33384" w14:paraId="380A1D2C" w14:textId="77777777" w:rsidTr="00E506B5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22492B4" w14:textId="1BE02813" w:rsidR="00F8419F" w:rsidRPr="000E199A" w:rsidRDefault="000E199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501CB1C5" w14:textId="76B782EB" w:rsidR="00F8419F" w:rsidRPr="00667A59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77DCBD1D" w14:textId="4EF4BEBF" w:rsidR="00F8419F" w:rsidRPr="00667A59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6A4FFD9D" w14:textId="142687BE" w:rsidR="00F8419F" w:rsidRPr="00667A59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19C16873" w14:textId="12E9B6C7" w:rsidR="00F8419F" w:rsidRPr="00667A59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2BD0B349" w14:textId="7A26F7FE" w:rsidR="00F8419F" w:rsidRPr="00667A59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07AB125" w14:textId="04303967" w:rsidR="00F8419F" w:rsidRPr="000E199A" w:rsidRDefault="000E199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7</w:t>
            </w:r>
          </w:p>
        </w:tc>
        <w:tc>
          <w:tcPr>
            <w:tcW w:w="238" w:type="pct"/>
            <w:vAlign w:val="center"/>
          </w:tcPr>
          <w:p w14:paraId="7DEA7FB3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831FD20" w14:textId="7ACBDE5F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20C886D3" w14:textId="0CCFC4F6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47E90A18" w14:textId="043B7CFA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52351276" w14:textId="2D94ACE4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5912073E" w14:textId="5245A2F0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23ACAF37" w14:textId="18FC49E4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32CA94B7" w14:textId="4A0456DE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1</w:t>
            </w:r>
          </w:p>
        </w:tc>
        <w:tc>
          <w:tcPr>
            <w:tcW w:w="233" w:type="pct"/>
            <w:vAlign w:val="center"/>
          </w:tcPr>
          <w:p w14:paraId="20B8121D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09BB003" w14:textId="0605D100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7FBC35E2" w14:textId="46644778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4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726C1449" w14:textId="5158C9F9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37533805" w14:textId="53266B92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0E98E944" w14:textId="1A60151A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1B399A31" w14:textId="382E9398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BDCFE08" w14:textId="6D217791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9</w:t>
            </w:r>
          </w:p>
        </w:tc>
      </w:tr>
      <w:tr w:rsidR="00983FEA" w:rsidRPr="00D33384" w14:paraId="18031A03" w14:textId="77777777" w:rsidTr="00E506B5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770DF786" w14:textId="0C8A9C2F" w:rsidR="00F8419F" w:rsidRPr="000E199A" w:rsidRDefault="000E199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6DDDC803" w14:textId="74E96DB5" w:rsidR="00F8419F" w:rsidRPr="00667A59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704F1080" w14:textId="54BB5631" w:rsidR="00F8419F" w:rsidRPr="00667A59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2438F09E" w14:textId="703619AC" w:rsidR="00F8419F" w:rsidRPr="00667A59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3773A974" w14:textId="66CA17B8" w:rsidR="00F8419F" w:rsidRPr="00667A59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6B3888A0" w14:textId="0F4DB3A6" w:rsidR="00F8419F" w:rsidRPr="00667A59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72DE58E2" w14:textId="77E3124F" w:rsidR="00F8419F" w:rsidRPr="000E199A" w:rsidRDefault="000E199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4</w:t>
            </w:r>
          </w:p>
        </w:tc>
        <w:tc>
          <w:tcPr>
            <w:tcW w:w="238" w:type="pct"/>
            <w:vAlign w:val="center"/>
          </w:tcPr>
          <w:p w14:paraId="5704D28E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F0E868C" w14:textId="4C17D1A7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1B4C9775" w14:textId="5C6D2B84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645B1AE0" w14:textId="0DCEB882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1622E622" w14:textId="7948FF44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53E36943" w14:textId="4423F375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564A110C" w14:textId="5095437D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727CCDCD" w14:textId="1E04FA81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8</w:t>
            </w:r>
          </w:p>
        </w:tc>
        <w:tc>
          <w:tcPr>
            <w:tcW w:w="233" w:type="pct"/>
            <w:vAlign w:val="center"/>
          </w:tcPr>
          <w:p w14:paraId="38F02683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70023EF0" w14:textId="0EADBBF4" w:rsidR="00F8419F" w:rsidRPr="000E199A" w:rsidRDefault="00983FE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213564BE" w14:textId="18F9296C" w:rsidR="00F8419F" w:rsidRPr="000E199A" w:rsidRDefault="00983FE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1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186681B3" w14:textId="63046F34" w:rsidR="00F8419F" w:rsidRPr="000E199A" w:rsidRDefault="00983FE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2F8A7E1B" w14:textId="59293EB0" w:rsidR="00F8419F" w:rsidRPr="000E199A" w:rsidRDefault="00983FE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6F148F9F" w14:textId="0397697C" w:rsidR="00F8419F" w:rsidRPr="000E199A" w:rsidRDefault="00983FE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02D6C159" w14:textId="08AEE0B9" w:rsidR="00F8419F" w:rsidRPr="000E199A" w:rsidRDefault="00983FE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DA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3C42D1B" w14:textId="03D73AE8" w:rsidR="00F8419F" w:rsidRPr="000E199A" w:rsidRDefault="00983FE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6</w:t>
            </w:r>
          </w:p>
        </w:tc>
      </w:tr>
      <w:tr w:rsidR="00F40CD0" w:rsidRPr="00D33384" w14:paraId="0F205029" w14:textId="77777777" w:rsidTr="00E506B5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4A09AE36" w14:textId="57FC3F1C" w:rsidR="00F8419F" w:rsidRPr="000E199A" w:rsidRDefault="000E199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706D22FF" w14:textId="4B011BF5" w:rsidR="00F8419F" w:rsidRPr="00667A59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25E47CD6" w14:textId="30BDB142" w:rsidR="00F8419F" w:rsidRPr="00667A59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4995DC4F" w14:textId="30259C1A" w:rsidR="00F8419F" w:rsidRPr="00667A59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15318FE1" w14:textId="60633666" w:rsidR="00F8419F" w:rsidRPr="00667A59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296961AA" w14:textId="5BB1FAC5" w:rsidR="00F8419F" w:rsidRPr="00667A59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4AD46FB4" w14:textId="31DE06EE" w:rsidR="00F8419F" w:rsidRPr="000E199A" w:rsidRDefault="000E199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1</w:t>
            </w:r>
          </w:p>
        </w:tc>
        <w:tc>
          <w:tcPr>
            <w:tcW w:w="238" w:type="pct"/>
            <w:vAlign w:val="center"/>
          </w:tcPr>
          <w:p w14:paraId="52CE2807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49E27400" w14:textId="7FBC9B5B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0F890D94" w14:textId="13BD65A5" w:rsidR="00F8419F" w:rsidRPr="00667A59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67A59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16" w:type="pct"/>
            <w:vAlign w:val="center"/>
          </w:tcPr>
          <w:p w14:paraId="17DA979F" w14:textId="11E587B5" w:rsidR="00F8419F" w:rsidRPr="00667A59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7F772B9" w14:textId="2D93EB0B" w:rsidR="00F8419F" w:rsidRPr="00667A59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AF8F362" w14:textId="1EACD8FE" w:rsidR="00F8419F" w:rsidRPr="00667A59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B9DB7B7" w14:textId="680D5380" w:rsidR="00F8419F" w:rsidRPr="00667A59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C9DBB66" w14:textId="62493D6C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33" w:type="pct"/>
            <w:vAlign w:val="center"/>
          </w:tcPr>
          <w:p w14:paraId="2A2B22AE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3DE32E5" w14:textId="38B25433" w:rsidR="00F8419F" w:rsidRPr="000E199A" w:rsidRDefault="00983FE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0E535230" w14:textId="51E73D3D" w:rsidR="00F8419F" w:rsidRPr="000E199A" w:rsidRDefault="00983FE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DA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8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2D84AA7E" w14:textId="3DF74C73" w:rsidR="00F8419F" w:rsidRPr="000E199A" w:rsidRDefault="00983FE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558D804F" w14:textId="5B00C5DC" w:rsidR="00F8419F" w:rsidRPr="000E199A" w:rsidRDefault="00983FE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0</w:t>
            </w:r>
          </w:p>
        </w:tc>
        <w:tc>
          <w:tcPr>
            <w:tcW w:w="216" w:type="pct"/>
            <w:shd w:val="clear" w:color="auto" w:fill="FFC000"/>
            <w:vAlign w:val="center"/>
          </w:tcPr>
          <w:p w14:paraId="30803D0D" w14:textId="4CA92D6B" w:rsidR="00F8419F" w:rsidRPr="000E199A" w:rsidRDefault="00983FE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1</w:t>
            </w:r>
          </w:p>
        </w:tc>
        <w:tc>
          <w:tcPr>
            <w:tcW w:w="216" w:type="pct"/>
            <w:vAlign w:val="center"/>
          </w:tcPr>
          <w:p w14:paraId="42B2FA35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7359EF7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8419F" w:rsidRPr="00D33384" w14:paraId="5A6E6CE2" w14:textId="77777777" w:rsidTr="00F8419F">
        <w:trPr>
          <w:trHeight w:val="283"/>
          <w:jc w:val="center"/>
        </w:trPr>
        <w:tc>
          <w:tcPr>
            <w:tcW w:w="216" w:type="pct"/>
            <w:vAlign w:val="center"/>
          </w:tcPr>
          <w:p w14:paraId="65AFF3FB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A2FE224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A033F85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9A88CE3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231A374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5585B75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9B94176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38" w:type="pct"/>
            <w:vAlign w:val="center"/>
          </w:tcPr>
          <w:p w14:paraId="53114147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80232E8" w14:textId="2EC655F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767E09F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72114A6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B21D275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B93CE84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06642BE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E1B53FB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33" w:type="pct"/>
            <w:vAlign w:val="center"/>
          </w:tcPr>
          <w:p w14:paraId="69719FAB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7075B02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03B272F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85AE62D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23D3DB7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27576F7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F61A145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F74AF1B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</w:tbl>
    <w:p w14:paraId="54466520" w14:textId="24BAE22E" w:rsidR="00571251" w:rsidRPr="00D33384" w:rsidRDefault="00B0117E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  <w:r>
        <w:rPr>
          <w:rFonts w:ascii="Arial" w:hAnsi="Arial" w:cs="Arial"/>
          <w:noProof/>
          <w:color w:val="000000" w:themeColor="text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EF290A" wp14:editId="6BED2D4D">
                <wp:simplePos x="0" y="0"/>
                <wp:positionH relativeFrom="column">
                  <wp:posOffset>1848056</wp:posOffset>
                </wp:positionH>
                <wp:positionV relativeFrom="paragraph">
                  <wp:posOffset>429260</wp:posOffset>
                </wp:positionV>
                <wp:extent cx="2790825" cy="1072515"/>
                <wp:effectExtent l="0" t="0" r="0" b="0"/>
                <wp:wrapNone/>
                <wp:docPr id="91549936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0825" cy="1072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24601B" w14:textId="1F5B7296" w:rsidR="001D5197" w:rsidRDefault="00B93E3A" w:rsidP="001D5197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4C9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4C97"/>
                                <w:sz w:val="16"/>
                                <w:szCs w:val="16"/>
                              </w:rPr>
                              <w:t>Term 1 (10 Weeks)</w:t>
                            </w:r>
                          </w:p>
                          <w:p w14:paraId="64C53B67" w14:textId="1636B059" w:rsidR="00B93E3A" w:rsidRPr="000C633E" w:rsidRDefault="004E677B" w:rsidP="001D5197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3462EB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>Tuesday 2</w:t>
                            </w:r>
                            <w:r w:rsidR="00570C67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>7</w:t>
                            </w:r>
                            <w:r w:rsidRPr="003462EB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 xml:space="preserve"> January to </w:t>
                            </w:r>
                            <w:r w:rsidR="00570C67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 xml:space="preserve">Thursday 2 </w:t>
                            </w:r>
                            <w:r w:rsidRPr="003462EB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>April</w:t>
                            </w:r>
                          </w:p>
                          <w:p w14:paraId="6B88C083" w14:textId="2A9D4B01" w:rsidR="00B93E3A" w:rsidRDefault="00B93E3A" w:rsidP="001D5197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4C9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4C97"/>
                                <w:sz w:val="16"/>
                                <w:szCs w:val="16"/>
                              </w:rPr>
                              <w:t>Term 2 (10 Weeks)</w:t>
                            </w:r>
                          </w:p>
                          <w:p w14:paraId="62E3F6A7" w14:textId="64A3A127" w:rsidR="00B93E3A" w:rsidRPr="003462EB" w:rsidRDefault="00570C67" w:rsidP="001D5197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>Monday 20</w:t>
                            </w:r>
                            <w:r w:rsidR="004E677B" w:rsidRPr="003462EB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 xml:space="preserve"> April to Friday 2</w:t>
                            </w:r>
                            <w:r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>6</w:t>
                            </w:r>
                            <w:r w:rsidR="004E677B" w:rsidRPr="003462EB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 xml:space="preserve"> June</w:t>
                            </w:r>
                          </w:p>
                          <w:p w14:paraId="170CA13D" w14:textId="28E7B70D" w:rsidR="00B93E3A" w:rsidRDefault="00B93E3A" w:rsidP="001D5197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4C9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4C97"/>
                                <w:sz w:val="16"/>
                                <w:szCs w:val="16"/>
                              </w:rPr>
                              <w:t>Term 3 (10 Weeks)</w:t>
                            </w:r>
                          </w:p>
                          <w:p w14:paraId="5AD9F0B9" w14:textId="38493B51" w:rsidR="00B93E3A" w:rsidRPr="004E677B" w:rsidRDefault="00E528C0" w:rsidP="001D5197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sz w:val="16"/>
                                <w:szCs w:val="16"/>
                              </w:rPr>
                            </w:pPr>
                            <w:r w:rsidRPr="003462EB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>Monday 1</w:t>
                            </w:r>
                            <w:r w:rsidR="00570C67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 xml:space="preserve">3 </w:t>
                            </w:r>
                            <w:r w:rsidRPr="003462EB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>July to Friday 1</w:t>
                            </w:r>
                            <w:r w:rsidR="00570C67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>8</w:t>
                            </w:r>
                            <w:r w:rsidRPr="003462EB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3462EB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>S</w:t>
                            </w:r>
                            <w:r w:rsidR="00570C67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>eptember</w:t>
                            </w:r>
                            <w:r w:rsidRPr="00CB383D">
                              <w:rPr>
                                <w:rFonts w:ascii="Gotham Rounded Book" w:hAnsi="Gotham Rounded Book" w:cs="Arial"/>
                                <w:color w:val="FFFFFF" w:themeColor="background1"/>
                                <w:sz w:val="16"/>
                                <w:szCs w:val="16"/>
                                <w14:textFill>
                                  <w14:noFill/>
                                </w14:textFill>
                              </w:rPr>
                              <w:t>eptember</w:t>
                            </w:r>
                            <w:proofErr w:type="spellEnd"/>
                          </w:p>
                          <w:p w14:paraId="4E5DC1D1" w14:textId="12D6C400" w:rsidR="00B93E3A" w:rsidRDefault="00B93E3A" w:rsidP="001D5197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4C9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4C97"/>
                                <w:sz w:val="16"/>
                                <w:szCs w:val="16"/>
                              </w:rPr>
                              <w:t>Term 4 (10 Weeks)</w:t>
                            </w:r>
                          </w:p>
                          <w:p w14:paraId="7ECB467C" w14:textId="002EEB74" w:rsidR="00B93E3A" w:rsidRPr="003462EB" w:rsidRDefault="00E528C0" w:rsidP="001D5197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</w:pPr>
                            <w:r w:rsidRPr="003462EB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 xml:space="preserve">Tuesday </w:t>
                            </w:r>
                            <w:r w:rsidR="00E90E9C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>6 October to Friday 11 Decemb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EF290A" id="Text Box 3" o:spid="_x0000_s1027" type="#_x0000_t202" style="position:absolute;margin-left:145.5pt;margin-top:33.8pt;width:219.75pt;height:84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" filled="f" stroked="f" strokeweight=".5pt">
                <v:textbox>
                  <w:txbxContent>
                    <w:p w14:paraId="7D24601B" w14:textId="1F5B7296" w:rsidR="001D5197" w:rsidRDefault="00B93E3A" w:rsidP="001D5197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b/>
                          <w:bCs/>
                          <w:color w:val="004C97"/>
                          <w:sz w:val="16"/>
                          <w:szCs w:val="16"/>
                        </w:rPr>
                      </w:pPr>
                      <w:r>
                        <w:rPr>
                          <w:rFonts w:ascii="Gotham Rounded Book" w:hAnsi="Gotham Rounded Book" w:cs="Arial"/>
                          <w:b/>
                          <w:bCs/>
                          <w:color w:val="004C97"/>
                          <w:sz w:val="16"/>
                          <w:szCs w:val="16"/>
                        </w:rPr>
                        <w:t>Term 1 (10 Weeks)</w:t>
                      </w:r>
                    </w:p>
                    <w:p w14:paraId="64C53B67" w14:textId="1636B059" w:rsidR="00B93E3A" w:rsidRPr="000C633E" w:rsidRDefault="004E677B" w:rsidP="001D5197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3462EB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>Tuesday 2</w:t>
                      </w:r>
                      <w:r w:rsidR="00570C67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>7</w:t>
                      </w:r>
                      <w:r w:rsidRPr="003462EB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 xml:space="preserve"> January to </w:t>
                      </w:r>
                      <w:r w:rsidR="00570C67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 xml:space="preserve">Thursday 2 </w:t>
                      </w:r>
                      <w:r w:rsidRPr="003462EB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>April</w:t>
                      </w:r>
                    </w:p>
                    <w:p w14:paraId="6B88C083" w14:textId="2A9D4B01" w:rsidR="00B93E3A" w:rsidRDefault="00B93E3A" w:rsidP="001D5197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b/>
                          <w:bCs/>
                          <w:color w:val="004C97"/>
                          <w:sz w:val="16"/>
                          <w:szCs w:val="16"/>
                        </w:rPr>
                      </w:pPr>
                      <w:r>
                        <w:rPr>
                          <w:rFonts w:ascii="Gotham Rounded Book" w:hAnsi="Gotham Rounded Book" w:cs="Arial"/>
                          <w:b/>
                          <w:bCs/>
                          <w:color w:val="004C97"/>
                          <w:sz w:val="16"/>
                          <w:szCs w:val="16"/>
                        </w:rPr>
                        <w:t>Term 2 (10 Weeks)</w:t>
                      </w:r>
                    </w:p>
                    <w:p w14:paraId="62E3F6A7" w14:textId="64A3A127" w:rsidR="00B93E3A" w:rsidRPr="003462EB" w:rsidRDefault="00570C67" w:rsidP="001D5197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</w:pPr>
                      <w:r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>Monday 20</w:t>
                      </w:r>
                      <w:r w:rsidR="004E677B" w:rsidRPr="003462EB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 xml:space="preserve"> April to Friday 2</w:t>
                      </w:r>
                      <w:r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>6</w:t>
                      </w:r>
                      <w:r w:rsidR="004E677B" w:rsidRPr="003462EB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 xml:space="preserve"> June</w:t>
                      </w:r>
                    </w:p>
                    <w:p w14:paraId="170CA13D" w14:textId="28E7B70D" w:rsidR="00B93E3A" w:rsidRDefault="00B93E3A" w:rsidP="001D5197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b/>
                          <w:bCs/>
                          <w:color w:val="004C97"/>
                          <w:sz w:val="16"/>
                          <w:szCs w:val="16"/>
                        </w:rPr>
                      </w:pPr>
                      <w:r>
                        <w:rPr>
                          <w:rFonts w:ascii="Gotham Rounded Book" w:hAnsi="Gotham Rounded Book" w:cs="Arial"/>
                          <w:b/>
                          <w:bCs/>
                          <w:color w:val="004C97"/>
                          <w:sz w:val="16"/>
                          <w:szCs w:val="16"/>
                        </w:rPr>
                        <w:t>Term 3 (10 Weeks)</w:t>
                      </w:r>
                    </w:p>
                    <w:p w14:paraId="5AD9F0B9" w14:textId="38493B51" w:rsidR="00B93E3A" w:rsidRPr="004E677B" w:rsidRDefault="00E528C0" w:rsidP="001D5197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sz w:val="16"/>
                          <w:szCs w:val="16"/>
                        </w:rPr>
                      </w:pPr>
                      <w:r w:rsidRPr="003462EB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>Monday 1</w:t>
                      </w:r>
                      <w:r w:rsidR="00570C67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 xml:space="preserve">3 </w:t>
                      </w:r>
                      <w:r w:rsidRPr="003462EB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>July to Friday 1</w:t>
                      </w:r>
                      <w:r w:rsidR="00570C67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>8</w:t>
                      </w:r>
                      <w:r w:rsidRPr="003462EB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3462EB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>S</w:t>
                      </w:r>
                      <w:r w:rsidR="00570C67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>eptember</w:t>
                      </w:r>
                      <w:r w:rsidRPr="00CB383D">
                        <w:rPr>
                          <w:rFonts w:ascii="Gotham Rounded Book" w:hAnsi="Gotham Rounded Book" w:cs="Arial"/>
                          <w:color w:val="FFFFFF" w:themeColor="background1"/>
                          <w:sz w:val="16"/>
                          <w:szCs w:val="16"/>
                          <w14:textFill>
                            <w14:noFill/>
                          </w14:textFill>
                        </w:rPr>
                        <w:t>eptember</w:t>
                      </w:r>
                      <w:proofErr w:type="spellEnd"/>
                    </w:p>
                    <w:p w14:paraId="4E5DC1D1" w14:textId="12D6C400" w:rsidR="00B93E3A" w:rsidRDefault="00B93E3A" w:rsidP="001D5197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b/>
                          <w:bCs/>
                          <w:color w:val="004C97"/>
                          <w:sz w:val="16"/>
                          <w:szCs w:val="16"/>
                        </w:rPr>
                      </w:pPr>
                      <w:r>
                        <w:rPr>
                          <w:rFonts w:ascii="Gotham Rounded Book" w:hAnsi="Gotham Rounded Book" w:cs="Arial"/>
                          <w:b/>
                          <w:bCs/>
                          <w:color w:val="004C97"/>
                          <w:sz w:val="16"/>
                          <w:szCs w:val="16"/>
                        </w:rPr>
                        <w:t>Term 4 (10 Weeks)</w:t>
                      </w:r>
                    </w:p>
                    <w:p w14:paraId="7ECB467C" w14:textId="002EEB74" w:rsidR="00B93E3A" w:rsidRPr="003462EB" w:rsidRDefault="00E528C0" w:rsidP="001D5197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</w:pPr>
                      <w:r w:rsidRPr="003462EB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 xml:space="preserve">Tuesday </w:t>
                      </w:r>
                      <w:r w:rsidR="00E90E9C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>6 October to Friday 11 Decemb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color w:val="000000" w:themeColor="text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135FFE" wp14:editId="7F8AA998">
                <wp:simplePos x="0" y="0"/>
                <wp:positionH relativeFrom="column">
                  <wp:posOffset>-464391</wp:posOffset>
                </wp:positionH>
                <wp:positionV relativeFrom="paragraph">
                  <wp:posOffset>440055</wp:posOffset>
                </wp:positionV>
                <wp:extent cx="2249805" cy="1019810"/>
                <wp:effectExtent l="0" t="0" r="0" b="0"/>
                <wp:wrapNone/>
                <wp:docPr id="770340766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9805" cy="10198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7FEC07" w14:textId="5292A2A6" w:rsidR="006E5F43" w:rsidRPr="00255F86" w:rsidRDefault="00A326F8" w:rsidP="00D258D8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4C97"/>
                                <w:sz w:val="16"/>
                                <w:szCs w:val="16"/>
                              </w:rPr>
                            </w:pPr>
                            <w:r w:rsidRPr="00255F86"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4C97"/>
                                <w:sz w:val="16"/>
                                <w:szCs w:val="16"/>
                              </w:rPr>
                              <w:t>LEGEND</w:t>
                            </w:r>
                          </w:p>
                          <w:p w14:paraId="04DC2F9A" w14:textId="2F2702B4" w:rsidR="00A326F8" w:rsidRPr="00942FFD" w:rsidRDefault="00A326F8" w:rsidP="00D258D8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E28D10"/>
                                <w:sz w:val="16"/>
                                <w:szCs w:val="16"/>
                              </w:rPr>
                            </w:pPr>
                            <w:r w:rsidRPr="00942FFD"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E28D10"/>
                                <w:sz w:val="16"/>
                                <w:szCs w:val="16"/>
                              </w:rPr>
                              <w:t>Queensland School Holidays</w:t>
                            </w:r>
                          </w:p>
                          <w:p w14:paraId="2F5C203D" w14:textId="52A280FA" w:rsidR="00A326F8" w:rsidRDefault="00A326F8" w:rsidP="00D258D8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CF2A52"/>
                                <w:sz w:val="16"/>
                                <w:szCs w:val="16"/>
                              </w:rPr>
                            </w:pPr>
                            <w:r w:rsidRPr="00684B5A"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CF2A52"/>
                                <w:sz w:val="16"/>
                                <w:szCs w:val="16"/>
                              </w:rPr>
                              <w:t xml:space="preserve">Pupil Free </w:t>
                            </w:r>
                            <w:r w:rsidRPr="007E78A4"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CF2A52"/>
                                <w:sz w:val="16"/>
                                <w:szCs w:val="16"/>
                              </w:rPr>
                              <w:t>Da</w:t>
                            </w:r>
                            <w:r w:rsidRPr="00684B5A"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CF2A52"/>
                                <w:sz w:val="16"/>
                                <w:szCs w:val="16"/>
                              </w:rPr>
                              <w:t>ys</w:t>
                            </w:r>
                          </w:p>
                          <w:p w14:paraId="25CC83FE" w14:textId="390530F7" w:rsidR="003462EB" w:rsidRPr="00961DEA" w:rsidRDefault="003462EB" w:rsidP="00D258D8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F5BF6F"/>
                                <w:sz w:val="16"/>
                                <w:szCs w:val="16"/>
                              </w:rPr>
                            </w:pPr>
                            <w:r w:rsidRPr="00961DEA"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F5BF6F"/>
                                <w:sz w:val="16"/>
                                <w:szCs w:val="16"/>
                              </w:rPr>
                              <w:t>Preparation Week for Employees</w:t>
                            </w:r>
                          </w:p>
                          <w:p w14:paraId="4F9FE6D7" w14:textId="661E0C25" w:rsidR="00A326F8" w:rsidRPr="000C633E" w:rsidRDefault="00A326F8" w:rsidP="00D258D8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7030A0"/>
                                <w:sz w:val="16"/>
                                <w:szCs w:val="16"/>
                              </w:rPr>
                            </w:pPr>
                            <w:r w:rsidRPr="000C633E"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7030A0"/>
                                <w:sz w:val="16"/>
                                <w:szCs w:val="16"/>
                              </w:rPr>
                              <w:t>Public Holidays (excluding show days)</w:t>
                            </w:r>
                          </w:p>
                          <w:p w14:paraId="259A4EDD" w14:textId="049B084C" w:rsidR="00A326F8" w:rsidRPr="00D57E1A" w:rsidRDefault="00D258D8" w:rsidP="00D258D8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D57E1A"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B050"/>
                                <w:sz w:val="16"/>
                                <w:szCs w:val="16"/>
                              </w:rPr>
                              <w:t>Group</w:t>
                            </w:r>
                            <w:r w:rsidR="00D00A34" w:rsidRPr="00D57E1A"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B050"/>
                                <w:sz w:val="16"/>
                                <w:szCs w:val="16"/>
                              </w:rPr>
                              <w:t xml:space="preserve"> A</w:t>
                            </w:r>
                          </w:p>
                          <w:p w14:paraId="5BDCCAAB" w14:textId="4A99F844" w:rsidR="00D00A34" w:rsidRPr="00D57E1A" w:rsidRDefault="00D00A34" w:rsidP="00D258D8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EE0000"/>
                                <w:sz w:val="16"/>
                                <w:szCs w:val="16"/>
                              </w:rPr>
                            </w:pPr>
                            <w:r w:rsidRPr="00D57E1A"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EE0000"/>
                                <w:sz w:val="16"/>
                                <w:szCs w:val="16"/>
                              </w:rPr>
                              <w:t>Group 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135FFE" id="_x0000_s1028" type="#_x0000_t202" style="position:absolute;margin-left:-36.55pt;margin-top:34.65pt;width:177.15pt;height:80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" filled="f" stroked="f" strokeweight=".5pt">
                <v:textbox>
                  <w:txbxContent>
                    <w:p w14:paraId="737FEC07" w14:textId="5292A2A6" w:rsidR="006E5F43" w:rsidRPr="00255F86" w:rsidRDefault="00A326F8" w:rsidP="00D258D8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b/>
                          <w:bCs/>
                          <w:color w:val="004C97"/>
                          <w:sz w:val="16"/>
                          <w:szCs w:val="16"/>
                        </w:rPr>
                      </w:pPr>
                      <w:r w:rsidRPr="00255F86">
                        <w:rPr>
                          <w:rFonts w:ascii="Gotham Rounded Book" w:hAnsi="Gotham Rounded Book" w:cs="Arial"/>
                          <w:b/>
                          <w:bCs/>
                          <w:color w:val="004C97"/>
                          <w:sz w:val="16"/>
                          <w:szCs w:val="16"/>
                        </w:rPr>
                        <w:t>LEGEND</w:t>
                      </w:r>
                    </w:p>
                    <w:p w14:paraId="04DC2F9A" w14:textId="2F2702B4" w:rsidR="00A326F8" w:rsidRPr="00942FFD" w:rsidRDefault="00A326F8" w:rsidP="00D258D8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b/>
                          <w:bCs/>
                          <w:color w:val="E28D10"/>
                          <w:sz w:val="16"/>
                          <w:szCs w:val="16"/>
                        </w:rPr>
                      </w:pPr>
                      <w:r w:rsidRPr="00942FFD">
                        <w:rPr>
                          <w:rFonts w:ascii="Gotham Rounded Book" w:hAnsi="Gotham Rounded Book" w:cs="Arial"/>
                          <w:b/>
                          <w:bCs/>
                          <w:color w:val="E28D10"/>
                          <w:sz w:val="16"/>
                          <w:szCs w:val="16"/>
                        </w:rPr>
                        <w:t>Queensland School Holidays</w:t>
                      </w:r>
                    </w:p>
                    <w:p w14:paraId="2F5C203D" w14:textId="52A280FA" w:rsidR="00A326F8" w:rsidRDefault="00A326F8" w:rsidP="00D258D8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b/>
                          <w:bCs/>
                          <w:color w:val="CF2A52"/>
                          <w:sz w:val="16"/>
                          <w:szCs w:val="16"/>
                        </w:rPr>
                      </w:pPr>
                      <w:r w:rsidRPr="00684B5A">
                        <w:rPr>
                          <w:rFonts w:ascii="Gotham Rounded Book" w:hAnsi="Gotham Rounded Book" w:cs="Arial"/>
                          <w:b/>
                          <w:bCs/>
                          <w:color w:val="CF2A52"/>
                          <w:sz w:val="16"/>
                          <w:szCs w:val="16"/>
                        </w:rPr>
                        <w:t xml:space="preserve">Pupil Free </w:t>
                      </w:r>
                      <w:r w:rsidRPr="007E78A4">
                        <w:rPr>
                          <w:rFonts w:ascii="Gotham Rounded Book" w:hAnsi="Gotham Rounded Book" w:cs="Arial"/>
                          <w:b/>
                          <w:bCs/>
                          <w:color w:val="CF2A52"/>
                          <w:sz w:val="16"/>
                          <w:szCs w:val="16"/>
                        </w:rPr>
                        <w:t>Da</w:t>
                      </w:r>
                      <w:r w:rsidRPr="00684B5A">
                        <w:rPr>
                          <w:rFonts w:ascii="Gotham Rounded Book" w:hAnsi="Gotham Rounded Book" w:cs="Arial"/>
                          <w:b/>
                          <w:bCs/>
                          <w:color w:val="CF2A52"/>
                          <w:sz w:val="16"/>
                          <w:szCs w:val="16"/>
                        </w:rPr>
                        <w:t>ys</w:t>
                      </w:r>
                    </w:p>
                    <w:p w14:paraId="25CC83FE" w14:textId="390530F7" w:rsidR="003462EB" w:rsidRPr="00961DEA" w:rsidRDefault="003462EB" w:rsidP="00D258D8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b/>
                          <w:bCs/>
                          <w:color w:val="F5BF6F"/>
                          <w:sz w:val="16"/>
                          <w:szCs w:val="16"/>
                        </w:rPr>
                      </w:pPr>
                      <w:r w:rsidRPr="00961DEA">
                        <w:rPr>
                          <w:rFonts w:ascii="Gotham Rounded Book" w:hAnsi="Gotham Rounded Book" w:cs="Arial"/>
                          <w:b/>
                          <w:bCs/>
                          <w:color w:val="F5BF6F"/>
                          <w:sz w:val="16"/>
                          <w:szCs w:val="16"/>
                        </w:rPr>
                        <w:t>Preparation Week for Employees</w:t>
                      </w:r>
                    </w:p>
                    <w:p w14:paraId="4F9FE6D7" w14:textId="661E0C25" w:rsidR="00A326F8" w:rsidRPr="000C633E" w:rsidRDefault="00A326F8" w:rsidP="00D258D8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b/>
                          <w:bCs/>
                          <w:color w:val="7030A0"/>
                          <w:sz w:val="16"/>
                          <w:szCs w:val="16"/>
                        </w:rPr>
                      </w:pPr>
                      <w:r w:rsidRPr="000C633E">
                        <w:rPr>
                          <w:rFonts w:ascii="Gotham Rounded Book" w:hAnsi="Gotham Rounded Book" w:cs="Arial"/>
                          <w:b/>
                          <w:bCs/>
                          <w:color w:val="7030A0"/>
                          <w:sz w:val="16"/>
                          <w:szCs w:val="16"/>
                        </w:rPr>
                        <w:t>Public Holidays (excluding show days)</w:t>
                      </w:r>
                    </w:p>
                    <w:p w14:paraId="259A4EDD" w14:textId="049B084C" w:rsidR="00A326F8" w:rsidRPr="00D57E1A" w:rsidRDefault="00D258D8" w:rsidP="00D258D8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b/>
                          <w:bCs/>
                          <w:color w:val="00B050"/>
                          <w:sz w:val="16"/>
                          <w:szCs w:val="16"/>
                        </w:rPr>
                      </w:pPr>
                      <w:r w:rsidRPr="00D57E1A">
                        <w:rPr>
                          <w:rFonts w:ascii="Gotham Rounded Book" w:hAnsi="Gotham Rounded Book" w:cs="Arial"/>
                          <w:b/>
                          <w:bCs/>
                          <w:color w:val="00B050"/>
                          <w:sz w:val="16"/>
                          <w:szCs w:val="16"/>
                        </w:rPr>
                        <w:t>Group</w:t>
                      </w:r>
                      <w:r w:rsidR="00D00A34" w:rsidRPr="00D57E1A">
                        <w:rPr>
                          <w:rFonts w:ascii="Gotham Rounded Book" w:hAnsi="Gotham Rounded Book" w:cs="Arial"/>
                          <w:b/>
                          <w:bCs/>
                          <w:color w:val="00B050"/>
                          <w:sz w:val="16"/>
                          <w:szCs w:val="16"/>
                        </w:rPr>
                        <w:t xml:space="preserve"> A</w:t>
                      </w:r>
                    </w:p>
                    <w:p w14:paraId="5BDCCAAB" w14:textId="4A99F844" w:rsidR="00D00A34" w:rsidRPr="00D57E1A" w:rsidRDefault="00D00A34" w:rsidP="00D258D8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b/>
                          <w:bCs/>
                          <w:color w:val="EE0000"/>
                          <w:sz w:val="16"/>
                          <w:szCs w:val="16"/>
                        </w:rPr>
                      </w:pPr>
                      <w:r w:rsidRPr="00D57E1A">
                        <w:rPr>
                          <w:rFonts w:ascii="Gotham Rounded Book" w:hAnsi="Gotham Rounded Book" w:cs="Arial"/>
                          <w:b/>
                          <w:bCs/>
                          <w:color w:val="EE0000"/>
                          <w:sz w:val="16"/>
                          <w:szCs w:val="16"/>
                        </w:rPr>
                        <w:t>Group B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71251" w:rsidRPr="00D33384" w:rsidSect="00310CD4">
      <w:headerReference w:type="default" r:id="rId11"/>
      <w:pgSz w:w="11906" w:h="16838"/>
      <w:pgMar w:top="454" w:right="1247" w:bottom="454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8F6C6E" w14:textId="77777777" w:rsidR="00D406AF" w:rsidRDefault="00D406AF" w:rsidP="00D33384">
      <w:pPr>
        <w:spacing w:after="0" w:line="240" w:lineRule="auto"/>
      </w:pPr>
      <w:r>
        <w:separator/>
      </w:r>
    </w:p>
  </w:endnote>
  <w:endnote w:type="continuationSeparator" w:id="0">
    <w:p w14:paraId="1D6A5B6A" w14:textId="77777777" w:rsidR="00D406AF" w:rsidRDefault="00D406AF" w:rsidP="00D333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Rounded Book">
    <w:altName w:val="Calibri"/>
    <w:panose1 w:val="00000000000000000000"/>
    <w:charset w:val="00"/>
    <w:family w:val="modern"/>
    <w:notTrueType/>
    <w:pitch w:val="variable"/>
    <w:sig w:usb0="A00000FF" w:usb1="4000004A" w:usb2="00000000" w:usb3="00000000" w:csb0="000001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36D7E6" w14:textId="77777777" w:rsidR="00D406AF" w:rsidRDefault="00D406AF" w:rsidP="00D33384">
      <w:pPr>
        <w:spacing w:after="0" w:line="240" w:lineRule="auto"/>
      </w:pPr>
      <w:r>
        <w:separator/>
      </w:r>
    </w:p>
  </w:footnote>
  <w:footnote w:type="continuationSeparator" w:id="0">
    <w:p w14:paraId="6547FC76" w14:textId="77777777" w:rsidR="00D406AF" w:rsidRDefault="00D406AF" w:rsidP="00D333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44E29" w14:textId="3F4F721D" w:rsidR="00C02342" w:rsidRDefault="00EC411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5D9AA89" wp14:editId="16A236D8">
          <wp:simplePos x="0" y="0"/>
          <wp:positionH relativeFrom="page">
            <wp:align>right</wp:align>
          </wp:positionH>
          <wp:positionV relativeFrom="paragraph">
            <wp:posOffset>-449907</wp:posOffset>
          </wp:positionV>
          <wp:extent cx="7553050" cy="10683569"/>
          <wp:effectExtent l="0" t="0" r="0" b="3810"/>
          <wp:wrapNone/>
          <wp:docPr id="1167203208" name="Picture 5" descr="A grid of white squares with blue and yellow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7203208" name="Picture 5" descr="A grid of white squares with blue and yellow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050" cy="106835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wNTExMLEwNLY0MjRW0lEKTi0uzszPAykwNKwFAJSEKXAtAAAA"/>
  </w:docVars>
  <w:rsids>
    <w:rsidRoot w:val="00D33384"/>
    <w:rsid w:val="00010A98"/>
    <w:rsid w:val="000161FA"/>
    <w:rsid w:val="00020B3C"/>
    <w:rsid w:val="000231A9"/>
    <w:rsid w:val="00026C0E"/>
    <w:rsid w:val="00035382"/>
    <w:rsid w:val="0004152D"/>
    <w:rsid w:val="000416CD"/>
    <w:rsid w:val="00045CBB"/>
    <w:rsid w:val="000C633E"/>
    <w:rsid w:val="000E199A"/>
    <w:rsid w:val="000F019C"/>
    <w:rsid w:val="000F48CB"/>
    <w:rsid w:val="001042E1"/>
    <w:rsid w:val="001103D3"/>
    <w:rsid w:val="00111FB6"/>
    <w:rsid w:val="00121586"/>
    <w:rsid w:val="001230F5"/>
    <w:rsid w:val="00156150"/>
    <w:rsid w:val="00157B8F"/>
    <w:rsid w:val="00170907"/>
    <w:rsid w:val="00186D36"/>
    <w:rsid w:val="00191FC9"/>
    <w:rsid w:val="00195E48"/>
    <w:rsid w:val="001B2E93"/>
    <w:rsid w:val="001B7735"/>
    <w:rsid w:val="001C00A1"/>
    <w:rsid w:val="001D5197"/>
    <w:rsid w:val="001F00BA"/>
    <w:rsid w:val="00201E79"/>
    <w:rsid w:val="00215D35"/>
    <w:rsid w:val="00224CE4"/>
    <w:rsid w:val="00227111"/>
    <w:rsid w:val="002427E5"/>
    <w:rsid w:val="00255F86"/>
    <w:rsid w:val="00262B31"/>
    <w:rsid w:val="00265B5E"/>
    <w:rsid w:val="002725D4"/>
    <w:rsid w:val="002C3220"/>
    <w:rsid w:val="002C46F8"/>
    <w:rsid w:val="002C7CDA"/>
    <w:rsid w:val="002E0206"/>
    <w:rsid w:val="002E5F69"/>
    <w:rsid w:val="002F785A"/>
    <w:rsid w:val="00300A4F"/>
    <w:rsid w:val="00310368"/>
    <w:rsid w:val="00310CD4"/>
    <w:rsid w:val="003462EB"/>
    <w:rsid w:val="00353BC9"/>
    <w:rsid w:val="00366216"/>
    <w:rsid w:val="00374C62"/>
    <w:rsid w:val="00387DDB"/>
    <w:rsid w:val="003A21BF"/>
    <w:rsid w:val="003A5DA0"/>
    <w:rsid w:val="003C7205"/>
    <w:rsid w:val="003F6D98"/>
    <w:rsid w:val="00407CD1"/>
    <w:rsid w:val="0041023D"/>
    <w:rsid w:val="004174DB"/>
    <w:rsid w:val="00426A06"/>
    <w:rsid w:val="004303EC"/>
    <w:rsid w:val="00437114"/>
    <w:rsid w:val="00437A69"/>
    <w:rsid w:val="00437F09"/>
    <w:rsid w:val="004714B1"/>
    <w:rsid w:val="0047456D"/>
    <w:rsid w:val="00486A38"/>
    <w:rsid w:val="00491A6B"/>
    <w:rsid w:val="00495209"/>
    <w:rsid w:val="004A143B"/>
    <w:rsid w:val="004A1912"/>
    <w:rsid w:val="004A4ECC"/>
    <w:rsid w:val="004B3C9C"/>
    <w:rsid w:val="004B4898"/>
    <w:rsid w:val="004C51B4"/>
    <w:rsid w:val="004C7A70"/>
    <w:rsid w:val="004D2C17"/>
    <w:rsid w:val="004D6458"/>
    <w:rsid w:val="004D7BE0"/>
    <w:rsid w:val="004E677B"/>
    <w:rsid w:val="004F5228"/>
    <w:rsid w:val="004F5319"/>
    <w:rsid w:val="005011A1"/>
    <w:rsid w:val="00503F98"/>
    <w:rsid w:val="0050788B"/>
    <w:rsid w:val="005221E8"/>
    <w:rsid w:val="00542E53"/>
    <w:rsid w:val="00544D2B"/>
    <w:rsid w:val="00547582"/>
    <w:rsid w:val="00554EB8"/>
    <w:rsid w:val="00570C67"/>
    <w:rsid w:val="00570FDA"/>
    <w:rsid w:val="00571251"/>
    <w:rsid w:val="00571F75"/>
    <w:rsid w:val="0058291D"/>
    <w:rsid w:val="005876FF"/>
    <w:rsid w:val="005D1C31"/>
    <w:rsid w:val="00631D46"/>
    <w:rsid w:val="006355A9"/>
    <w:rsid w:val="0063652D"/>
    <w:rsid w:val="00666B36"/>
    <w:rsid w:val="00667A59"/>
    <w:rsid w:val="00677E4E"/>
    <w:rsid w:val="00684B5A"/>
    <w:rsid w:val="006A66AC"/>
    <w:rsid w:val="006B10A8"/>
    <w:rsid w:val="006B506C"/>
    <w:rsid w:val="006B58FF"/>
    <w:rsid w:val="006B707A"/>
    <w:rsid w:val="006D7149"/>
    <w:rsid w:val="006E2B4F"/>
    <w:rsid w:val="006E5F43"/>
    <w:rsid w:val="006E7D42"/>
    <w:rsid w:val="00700EA3"/>
    <w:rsid w:val="00723FA9"/>
    <w:rsid w:val="00734006"/>
    <w:rsid w:val="00734A69"/>
    <w:rsid w:val="007535A1"/>
    <w:rsid w:val="0075534B"/>
    <w:rsid w:val="00774B3D"/>
    <w:rsid w:val="00777CBC"/>
    <w:rsid w:val="00785BCF"/>
    <w:rsid w:val="007B26F3"/>
    <w:rsid w:val="007B47F9"/>
    <w:rsid w:val="007E7660"/>
    <w:rsid w:val="007E78A4"/>
    <w:rsid w:val="00801009"/>
    <w:rsid w:val="00830D4B"/>
    <w:rsid w:val="00840B92"/>
    <w:rsid w:val="00841089"/>
    <w:rsid w:val="00852AFD"/>
    <w:rsid w:val="008530A0"/>
    <w:rsid w:val="00854BD5"/>
    <w:rsid w:val="00876054"/>
    <w:rsid w:val="008815D0"/>
    <w:rsid w:val="00881DCF"/>
    <w:rsid w:val="008850E3"/>
    <w:rsid w:val="00893B44"/>
    <w:rsid w:val="00896091"/>
    <w:rsid w:val="008C6F45"/>
    <w:rsid w:val="008D2560"/>
    <w:rsid w:val="008D4A84"/>
    <w:rsid w:val="008E74F5"/>
    <w:rsid w:val="008E7B11"/>
    <w:rsid w:val="009117FA"/>
    <w:rsid w:val="00927AAD"/>
    <w:rsid w:val="00930584"/>
    <w:rsid w:val="009331C4"/>
    <w:rsid w:val="00940BA2"/>
    <w:rsid w:val="00942FFD"/>
    <w:rsid w:val="00947E7E"/>
    <w:rsid w:val="009537B1"/>
    <w:rsid w:val="00961DEA"/>
    <w:rsid w:val="00962C79"/>
    <w:rsid w:val="00964380"/>
    <w:rsid w:val="00964E05"/>
    <w:rsid w:val="00976B7A"/>
    <w:rsid w:val="00983FEA"/>
    <w:rsid w:val="00986B62"/>
    <w:rsid w:val="00994F47"/>
    <w:rsid w:val="009B2967"/>
    <w:rsid w:val="009C53B0"/>
    <w:rsid w:val="009D5C8D"/>
    <w:rsid w:val="00A03861"/>
    <w:rsid w:val="00A06CE1"/>
    <w:rsid w:val="00A11E12"/>
    <w:rsid w:val="00A326F8"/>
    <w:rsid w:val="00A471C9"/>
    <w:rsid w:val="00A52AF0"/>
    <w:rsid w:val="00A6171D"/>
    <w:rsid w:val="00A64B33"/>
    <w:rsid w:val="00A87E80"/>
    <w:rsid w:val="00A95E83"/>
    <w:rsid w:val="00AC0467"/>
    <w:rsid w:val="00AC5800"/>
    <w:rsid w:val="00AE0315"/>
    <w:rsid w:val="00AE6F5B"/>
    <w:rsid w:val="00B0117E"/>
    <w:rsid w:val="00B11005"/>
    <w:rsid w:val="00B11821"/>
    <w:rsid w:val="00B163B7"/>
    <w:rsid w:val="00B30B7B"/>
    <w:rsid w:val="00B45AE0"/>
    <w:rsid w:val="00B75DDC"/>
    <w:rsid w:val="00B93E3A"/>
    <w:rsid w:val="00BC6E5C"/>
    <w:rsid w:val="00BD6932"/>
    <w:rsid w:val="00BE3DA2"/>
    <w:rsid w:val="00BE5D3F"/>
    <w:rsid w:val="00C02342"/>
    <w:rsid w:val="00C03B17"/>
    <w:rsid w:val="00C1123B"/>
    <w:rsid w:val="00C15962"/>
    <w:rsid w:val="00C52BA0"/>
    <w:rsid w:val="00C62D10"/>
    <w:rsid w:val="00C62D6E"/>
    <w:rsid w:val="00C72759"/>
    <w:rsid w:val="00C87E23"/>
    <w:rsid w:val="00C966C3"/>
    <w:rsid w:val="00CA1D78"/>
    <w:rsid w:val="00CB383D"/>
    <w:rsid w:val="00CD10A5"/>
    <w:rsid w:val="00D00A34"/>
    <w:rsid w:val="00D05DFF"/>
    <w:rsid w:val="00D105AD"/>
    <w:rsid w:val="00D17AA8"/>
    <w:rsid w:val="00D226E9"/>
    <w:rsid w:val="00D258D8"/>
    <w:rsid w:val="00D33384"/>
    <w:rsid w:val="00D406AF"/>
    <w:rsid w:val="00D47CD0"/>
    <w:rsid w:val="00D52AF7"/>
    <w:rsid w:val="00D54700"/>
    <w:rsid w:val="00D57E1A"/>
    <w:rsid w:val="00D61503"/>
    <w:rsid w:val="00D61ED6"/>
    <w:rsid w:val="00D7107E"/>
    <w:rsid w:val="00D86C30"/>
    <w:rsid w:val="00D9533D"/>
    <w:rsid w:val="00DA1DDC"/>
    <w:rsid w:val="00DC539D"/>
    <w:rsid w:val="00DD023C"/>
    <w:rsid w:val="00DD5641"/>
    <w:rsid w:val="00DF5ED2"/>
    <w:rsid w:val="00DF6610"/>
    <w:rsid w:val="00E04C10"/>
    <w:rsid w:val="00E20D46"/>
    <w:rsid w:val="00E2669C"/>
    <w:rsid w:val="00E2708B"/>
    <w:rsid w:val="00E467DB"/>
    <w:rsid w:val="00E506B5"/>
    <w:rsid w:val="00E5170A"/>
    <w:rsid w:val="00E528C0"/>
    <w:rsid w:val="00E605DA"/>
    <w:rsid w:val="00E6102F"/>
    <w:rsid w:val="00E70CD8"/>
    <w:rsid w:val="00E83EA1"/>
    <w:rsid w:val="00E90E9C"/>
    <w:rsid w:val="00EA3322"/>
    <w:rsid w:val="00EB15DF"/>
    <w:rsid w:val="00EC372F"/>
    <w:rsid w:val="00EC4112"/>
    <w:rsid w:val="00EC4276"/>
    <w:rsid w:val="00F0355B"/>
    <w:rsid w:val="00F14516"/>
    <w:rsid w:val="00F239D3"/>
    <w:rsid w:val="00F35001"/>
    <w:rsid w:val="00F37BC4"/>
    <w:rsid w:val="00F40CD0"/>
    <w:rsid w:val="00F83F69"/>
    <w:rsid w:val="00F8419F"/>
    <w:rsid w:val="00F94A5E"/>
    <w:rsid w:val="00FA0E25"/>
    <w:rsid w:val="00FA748F"/>
    <w:rsid w:val="00FC3389"/>
    <w:rsid w:val="00FC45F0"/>
    <w:rsid w:val="00FD0E92"/>
    <w:rsid w:val="00FD4579"/>
    <w:rsid w:val="00FD5E5E"/>
    <w:rsid w:val="00FF2ADD"/>
    <w:rsid w:val="00FF6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E362FB"/>
  <w15:chartTrackingRefBased/>
  <w15:docId w15:val="{B4F2A364-A25F-4740-AB59-FAF1B9327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21BF"/>
    <w:pPr>
      <w:keepNext/>
      <w:keepLines/>
      <w:spacing w:after="0" w:line="240" w:lineRule="auto"/>
      <w:jc w:val="center"/>
      <w:outlineLvl w:val="0"/>
    </w:pPr>
    <w:rPr>
      <w:rFonts w:eastAsiaTheme="majorEastAsia" w:cstheme="minorHAnsi"/>
      <w:b/>
      <w:color w:val="004C97"/>
      <w:sz w:val="5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3A21BF"/>
    <w:pPr>
      <w:jc w:val="left"/>
      <w:outlineLvl w:val="1"/>
    </w:pPr>
    <w:rPr>
      <w:b w:val="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21BF"/>
    <w:rPr>
      <w:rFonts w:eastAsiaTheme="majorEastAsia" w:cstheme="minorHAnsi"/>
      <w:b/>
      <w:color w:val="004C97"/>
      <w:sz w:val="5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A21BF"/>
    <w:rPr>
      <w:rFonts w:eastAsiaTheme="majorEastAsia" w:cstheme="minorHAnsi"/>
      <w:color w:val="004C97"/>
      <w:sz w:val="28"/>
      <w:szCs w:val="28"/>
    </w:rPr>
  </w:style>
  <w:style w:type="table" w:styleId="TableGrid">
    <w:name w:val="Table Grid"/>
    <w:basedOn w:val="TableNormal"/>
    <w:uiPriority w:val="39"/>
    <w:rsid w:val="00D333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333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384"/>
  </w:style>
  <w:style w:type="paragraph" w:styleId="Footer">
    <w:name w:val="footer"/>
    <w:basedOn w:val="Normal"/>
    <w:link w:val="FooterChar"/>
    <w:uiPriority w:val="99"/>
    <w:unhideWhenUsed/>
    <w:rsid w:val="00D333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384"/>
  </w:style>
  <w:style w:type="character" w:styleId="Hyperlink">
    <w:name w:val="Hyperlink"/>
    <w:basedOn w:val="DefaultParagraphFont"/>
    <w:uiPriority w:val="99"/>
    <w:unhideWhenUsed/>
    <w:rsid w:val="00FD0E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0E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admin@albanycreekkindy.com.au" TargetMode="External"/><Relationship Id="rId4" Type="http://schemas.openxmlformats.org/officeDocument/2006/relationships/styles" Target="styles.xml"/><Relationship Id="rId9" Type="http://schemas.openxmlformats.org/officeDocument/2006/relationships/hyperlink" Target="mailto:admin@albanycreekkindy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67561c4-f0e7-4889-bc03-266edae80809" xsi:nil="true"/>
    <lcf76f155ced4ddcb4097134ff3c332f xmlns="26a63acf-ee1d-44e6-ac8e-1361603d149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0C7E633837E24F8051903C44373D5A" ma:contentTypeVersion="16" ma:contentTypeDescription="Create a new document." ma:contentTypeScope="" ma:versionID="95cafa3ccbd2c45a67d6e8e026a1f4ca">
  <xsd:schema xmlns:xsd="http://www.w3.org/2001/XMLSchema" xmlns:xs="http://www.w3.org/2001/XMLSchema" xmlns:p="http://schemas.microsoft.com/office/2006/metadata/properties" xmlns:ns2="26a63acf-ee1d-44e6-ac8e-1361603d1490" xmlns:ns3="b67561c4-f0e7-4889-bc03-266edae80809" targetNamespace="http://schemas.microsoft.com/office/2006/metadata/properties" ma:root="true" ma:fieldsID="d5a631d005475ffcc7906ac705029aae" ns2:_="" ns3:_="">
    <xsd:import namespace="26a63acf-ee1d-44e6-ac8e-1361603d1490"/>
    <xsd:import namespace="b67561c4-f0e7-4889-bc03-266edae808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a63acf-ee1d-44e6-ac8e-1361603d14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f46fcc-3902-4c02-8123-9d5bf9d0497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7561c4-f0e7-4889-bc03-266edae80809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79b9eae7-7c88-4d88-8efe-397c0822a4c8}" ma:internalName="TaxCatchAll" ma:showField="CatchAllData" ma:web="b67561c4-f0e7-4889-bc03-266edae808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4B6D92-78F6-4986-9C19-D33FF6C4CA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AF394C-B6DF-438E-B088-0E9B06F5308B}">
  <ds:schemaRefs>
    <ds:schemaRef ds:uri="http://schemas.microsoft.com/office/2006/metadata/properties"/>
    <ds:schemaRef ds:uri="http://schemas.microsoft.com/office/infopath/2007/PartnerControls"/>
    <ds:schemaRef ds:uri="b67561c4-f0e7-4889-bc03-266edae80809"/>
    <ds:schemaRef ds:uri="26a63acf-ee1d-44e6-ac8e-1361603d1490"/>
  </ds:schemaRefs>
</ds:datastoreItem>
</file>

<file path=customXml/itemProps3.xml><?xml version="1.0" encoding="utf-8"?>
<ds:datastoreItem xmlns:ds="http://schemas.openxmlformats.org/officeDocument/2006/customXml" ds:itemID="{1521D745-A9AE-4F88-8CAA-9B19F2BBF3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a63acf-ee1d-44e6-ac8e-1361603d1490"/>
    <ds:schemaRef ds:uri="b67561c4-f0e7-4889-bc03-266edae808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450</Words>
  <Characters>707</Characters>
  <Application>Microsoft Office Word</Application>
  <DocSecurity>0</DocSecurity>
  <Lines>692</Lines>
  <Paragraphs>4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Hall</dc:creator>
  <cp:keywords/>
  <dc:description/>
  <cp:lastModifiedBy>Admin | Albany Creek Kindergarten</cp:lastModifiedBy>
  <cp:revision>40</cp:revision>
  <cp:lastPrinted>2025-11-26T03:09:00Z</cp:lastPrinted>
  <dcterms:created xsi:type="dcterms:W3CDTF">2025-08-27T05:38:00Z</dcterms:created>
  <dcterms:modified xsi:type="dcterms:W3CDTF">2025-11-26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0C7E633837E24F8051903C44373D5A</vt:lpwstr>
  </property>
  <property fmtid="{D5CDD505-2E9C-101B-9397-08002B2CF9AE}" pid="3" name="MediaServiceImageTags">
    <vt:lpwstr/>
  </property>
  <property fmtid="{D5CDD505-2E9C-101B-9397-08002B2CF9AE}" pid="4" name="GrammarlyDocumentId">
    <vt:lpwstr>e206cf3f-3185-4aec-bcb2-0d15191d963c</vt:lpwstr>
  </property>
</Properties>
</file>